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customXml/itemProps5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B15559" w:rsidRPr="00A817CC" w:rsidRDefault="00B15559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B15559" w:rsidRPr="00A817CC" w:rsidRDefault="00B15559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1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7FF2F027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352F9">
        <w:rPr>
          <w:rFonts w:ascii="DIN Pro Regular" w:hAnsi="DIN Pro Regular" w:cs="DIN Pro Regular"/>
          <w:sz w:val="24"/>
          <w:szCs w:val="24"/>
        </w:rPr>
        <w:t>3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352F9">
        <w:rPr>
          <w:rFonts w:ascii="DIN Pro Regular" w:hAnsi="DIN Pro Regular" w:cs="DIN Pro Regular"/>
          <w:sz w:val="24"/>
          <w:szCs w:val="24"/>
        </w:rPr>
        <w:t>March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</w:t>
      </w:r>
      <w:r w:rsidR="00E57D28">
        <w:rPr>
          <w:rFonts w:ascii="DIN Pro Regular" w:hAnsi="DIN Pro Regular" w:cs="DIN Pro Regular"/>
          <w:sz w:val="24"/>
          <w:szCs w:val="24"/>
        </w:rPr>
        <w:t>1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6FC2669A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9C5C0A">
        <w:rPr>
          <w:rFonts w:ascii="DIN Pro Regular" w:hAnsi="DIN Pro Regular" w:cs="DIN Pro Regular"/>
          <w:sz w:val="24"/>
          <w:szCs w:val="24"/>
        </w:rPr>
        <w:t>NVIDIA</w:t>
      </w:r>
      <w:r w:rsidR="00101AF1">
        <w:rPr>
          <w:rFonts w:ascii="DIN Pro Regular" w:hAnsi="DIN Pro Regular" w:cs="DIN Pro Regular"/>
          <w:sz w:val="24"/>
          <w:szCs w:val="24"/>
        </w:rPr>
        <w:t xml:space="preserve">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B15559" w:rsidRPr="00D21516" w:rsidRDefault="00B15559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B15559" w:rsidRPr="00D21516" w:rsidRDefault="00B15559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253EC3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61B7BA6A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253EC3" w:rsidRPr="00577486" w14:paraId="3695DCC2" w14:textId="77777777" w:rsidTr="00AB54D6">
        <w:trPr>
          <w:trHeight w:val="454"/>
        </w:trPr>
        <w:tc>
          <w:tcPr>
            <w:tcW w:w="8770" w:type="dxa"/>
          </w:tcPr>
          <w:p w14:paraId="123DDBC9" w14:textId="184126E6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6A255E0C" w14:textId="167DF8CF" w:rsidR="00253EC3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20129D0B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3511A757" w14:textId="1B9AE36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253EC3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1" w14:textId="77777777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51F726F" w:rsidR="00253EC3" w:rsidRPr="00577486" w:rsidRDefault="00253EC3" w:rsidP="00253EC3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B15559" w:rsidRPr="00C30F18" w:rsidRDefault="00B15559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B15559" w:rsidRPr="00C30F18" w:rsidRDefault="00B15559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B15559" w:rsidRDefault="00E66FB5" w:rsidP="00E66FB5">
      <w:pPr>
        <w:spacing w:line="360" w:lineRule="auto"/>
        <w:rPr>
          <w:rFonts w:ascii="DIN Pro Medium" w:hAnsi="DIN Pro Medium" w:cs="DIN Pro Medium"/>
          <w:color w:val="595959" w:themeColor="text1" w:themeTint="A6"/>
          <w:sz w:val="24"/>
          <w:szCs w:val="24"/>
        </w:rPr>
      </w:pP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Please perform and review the following </w:t>
      </w:r>
      <w:r w:rsidR="0065137C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steps </w:t>
      </w: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before you start: </w:t>
      </w:r>
    </w:p>
    <w:p w14:paraId="4F914E50" w14:textId="7918CB0A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2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B15559">
        <w:rPr>
          <w:rFonts w:ascii="DIN Pro Regular" w:hAnsi="DIN Pro Regular" w:cs="DIN Pro Regular"/>
          <w:color w:val="111111"/>
          <w:sz w:val="24"/>
          <w:szCs w:val="24"/>
        </w:rPr>
        <w:t>Enter your email address and 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7BF6C9C3" w14:textId="01487856" w:rsidR="00512F84" w:rsidRPr="003511CE" w:rsidRDefault="00B15559" w:rsidP="00B15559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  <w:t xml:space="preserve">       </w:t>
      </w:r>
      <w:r>
        <w:rPr>
          <w:rFonts w:ascii="DIN Pro Regular" w:hAnsi="DIN Pro Regular" w:cs="DIN Pro Regular"/>
          <w:noProof/>
          <w:color w:val="111111"/>
          <w:sz w:val="24"/>
          <w:szCs w:val="24"/>
        </w:rPr>
        <w:drawing>
          <wp:inline distT="0" distB="0" distL="0" distR="0" wp14:anchorId="65669CB0" wp14:editId="5C86C2FE">
            <wp:extent cx="2691590" cy="1023620"/>
            <wp:effectExtent l="19050" t="19050" r="13970" b="2413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9270" cy="104175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4DB67A36">
            <wp:simplePos x="0" y="0"/>
            <wp:positionH relativeFrom="column">
              <wp:posOffset>4281805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B15559">
        <w:rPr>
          <w:rFonts w:ascii="DIN Pro Medium" w:hAnsi="DIN Pro Medium" w:cs="DIN Pro Medium"/>
          <w:color w:val="595959" w:themeColor="text1" w:themeTint="A6"/>
        </w:rPr>
        <w:t>L</w:t>
      </w:r>
      <w:r w:rsidR="00EB205D" w:rsidRPr="00B15559">
        <w:rPr>
          <w:rFonts w:ascii="DIN Pro Medium" w:hAnsi="DIN Pro Medium" w:cs="DIN Pro Medium"/>
          <w:color w:val="595959" w:themeColor="text1" w:themeTint="A6"/>
        </w:rPr>
        <w:t>o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B15559">
        <w:rPr>
          <w:rFonts w:ascii="DIN Pro Medium" w:hAnsi="DIN Pro Medium" w:cs="DIN Pro Medium"/>
          <w:color w:val="595959" w:themeColor="text1" w:themeTint="A6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5B1ECB0A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15559">
        <w:rPr>
          <w:rFonts w:ascii="DIN Pro Medium" w:hAnsi="DIN Pro Medium" w:cs="DIN Pro Medium"/>
          <w:sz w:val="24"/>
          <w:szCs w:val="24"/>
        </w:rPr>
        <w:t>NVIDIA CUMULUS AIR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B15559">
        <w:rPr>
          <w:rFonts w:ascii="DIN Pro Medium" w:hAnsi="DIN Pro Medium" w:cs="DIN Pro Medium"/>
          <w:color w:val="595959" w:themeColor="text1" w:themeTint="A6"/>
        </w:rPr>
        <w:t>L</w:t>
      </w:r>
      <w:r w:rsidR="00511333" w:rsidRPr="00B15559">
        <w:rPr>
          <w:rFonts w:ascii="DIN Pro Medium" w:hAnsi="DIN Pro Medium" w:cs="DIN Pro Medium"/>
          <w:color w:val="595959" w:themeColor="text1" w:themeTint="A6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B15559">
        <w:rPr>
          <w:rFonts w:ascii="DIN Pro Medium" w:hAnsi="DIN Pro Medium" w:cs="DIN Pro Medium"/>
          <w:color w:val="595959" w:themeColor="text1" w:themeTint="A6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7846E423" w:rsidR="003628D6" w:rsidRPr="00577486" w:rsidRDefault="000F0039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52AB1C5B" wp14:editId="329AA790">
            <wp:extent cx="5745978" cy="525826"/>
            <wp:effectExtent l="19050" t="19050" r="26670" b="26670"/>
            <wp:docPr id="1388" name="Picture 1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8" name="Picture 138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5978" cy="52582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2E3B9C" w14:textId="227E9EF8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lastRenderedPageBreak/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B15559" w:rsidRPr="00823199" w:rsidRDefault="00B15559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B15559" w:rsidRPr="00823199" w:rsidRDefault="00B15559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Pr="00B15559" w:rsidRDefault="00181EB0" w:rsidP="00D4223F">
      <w:pPr>
        <w:spacing w:line="360" w:lineRule="auto"/>
        <w:rPr>
          <w:rFonts w:ascii="DIN Pro Medium" w:hAnsi="DIN Pro Medium" w:cs="DIN Pro Medium"/>
          <w:color w:val="595959" w:themeColor="text1" w:themeTint="A6"/>
          <w:sz w:val="24"/>
          <w:szCs w:val="24"/>
        </w:rPr>
      </w:pP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The training </w:t>
      </w:r>
      <w:r w:rsidR="00D4223F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l</w:t>
      </w:r>
      <w:r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ab is organized </w:t>
      </w:r>
      <w:r w:rsidR="001B0D1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B15559" w:rsidRPr="00512F84" w:rsidRDefault="00B15559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B15559" w:rsidRPr="00512F84" w:rsidRDefault="00B15559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A97B707" w:rsidR="001B0D1D" w:rsidRPr="00B15559" w:rsidRDefault="00823199" w:rsidP="00531D33">
      <w:pPr>
        <w:spacing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B15559">
        <w:rPr>
          <w:rFonts w:ascii="DIN Pro Regular" w:hAnsi="DIN Pro Regular" w:cs="DIN Pro Regular"/>
          <w:noProof/>
          <w:color w:val="595959" w:themeColor="text1" w:themeTint="A6"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Click a </w:t>
      </w:r>
      <w:r w:rsidR="00E03768" w:rsidRPr="00B15559">
        <w:rPr>
          <w:rFonts w:ascii="DIN Pro Medium" w:hAnsi="DIN Pro Medium" w:cs="DIN Pro Medium" w:hint="cs"/>
          <w:color w:val="595959" w:themeColor="text1" w:themeTint="A6"/>
          <w:sz w:val="24"/>
          <w:szCs w:val="24"/>
        </w:rPr>
        <w:t>NODE</w:t>
      </w:r>
      <w:r w:rsidR="0048425D" w:rsidRPr="00B15559">
        <w:rPr>
          <w:rFonts w:ascii="DIN Pro Medium" w:hAnsi="DIN Pro Medium" w:cs="DIN Pro Medium"/>
          <w:color w:val="595959" w:themeColor="text1" w:themeTint="A6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2930637" w:rsidR="00186312" w:rsidRDefault="00E0100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45472" behindDoc="0" locked="0" layoutInCell="1" allowOverlap="1" wp14:anchorId="75170B26" wp14:editId="7D3AD3CE">
            <wp:simplePos x="0" y="0"/>
            <wp:positionH relativeFrom="column">
              <wp:posOffset>427083</wp:posOffset>
            </wp:positionH>
            <wp:positionV relativeFrom="paragraph">
              <wp:posOffset>625409</wp:posOffset>
            </wp:positionV>
            <wp:extent cx="4840752" cy="3309916"/>
            <wp:effectExtent l="0" t="0" r="0" b="5080"/>
            <wp:wrapThrough wrapText="bothSides">
              <wp:wrapPolygon edited="0">
                <wp:start x="0" y="0"/>
                <wp:lineTo x="0" y="21509"/>
                <wp:lineTo x="21506" y="21509"/>
                <wp:lineTo x="21506" y="0"/>
                <wp:lineTo x="0" y="0"/>
              </wp:wrapPolygon>
            </wp:wrapThrough>
            <wp:docPr id="102" name="Picture 10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pine3-consol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52" cy="330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4FEC8671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B15559" w:rsidRPr="00512F84" w:rsidRDefault="00B15559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30" w:name="_Toc440984102"/>
                            <w:bookmarkStart w:id="31" w:name="_Toc440984124"/>
                            <w:bookmarkStart w:id="32" w:name="_Toc440984140"/>
                            <w:bookmarkStart w:id="33" w:name="_Toc440984156"/>
                            <w:bookmarkStart w:id="34" w:name="_Toc440984214"/>
                            <w:bookmarkStart w:id="35" w:name="_Toc440984351"/>
                            <w:bookmarkStart w:id="36" w:name="_Toc440984367"/>
                            <w:bookmarkStart w:id="37" w:name="_Toc440984383"/>
                            <w:bookmarkStart w:id="38" w:name="_Toc440984405"/>
                            <w:bookmarkStart w:id="39" w:name="_Toc440984421"/>
                            <w:bookmarkStart w:id="40" w:name="_Toc440984437"/>
                            <w:bookmarkStart w:id="41" w:name="_Toc440984459"/>
                            <w:bookmarkStart w:id="42" w:name="_Toc440985016"/>
                            <w:bookmarkStart w:id="43" w:name="_Toc440985038"/>
                            <w:bookmarkStart w:id="44" w:name="_Toc440985088"/>
                            <w:bookmarkStart w:id="45" w:name="_Toc440985104"/>
                            <w:bookmarkStart w:id="46" w:name="_Toc440985120"/>
                            <w:bookmarkStart w:id="47" w:name="_Toc440985142"/>
                            <w:bookmarkStart w:id="48" w:name="_Toc440985158"/>
                            <w:bookmarkStart w:id="49" w:name="_Toc440985174"/>
                            <w:bookmarkStart w:id="50" w:name="_Toc440985196"/>
                            <w:bookmarkStart w:id="51" w:name="_Toc440985218"/>
                            <w:bookmarkStart w:id="52" w:name="_Toc440985237"/>
                            <w:bookmarkStart w:id="53" w:name="_Toc440985253"/>
                            <w:bookmarkStart w:id="54" w:name="_Toc440985269"/>
                            <w:bookmarkStart w:id="55" w:name="_Toc440985291"/>
                            <w:bookmarkStart w:id="56" w:name="_Toc440985352"/>
                            <w:bookmarkStart w:id="57" w:name="_Toc440985444"/>
                            <w:bookmarkStart w:id="58" w:name="_Toc440985460"/>
                            <w:bookmarkStart w:id="5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30"/>
                            <w:bookmarkEnd w:id="31"/>
                            <w:bookmarkEnd w:id="32"/>
                            <w:bookmarkEnd w:id="33"/>
                            <w:bookmarkEnd w:id="34"/>
                            <w:bookmarkEnd w:id="35"/>
                            <w:bookmarkEnd w:id="36"/>
                            <w:bookmarkEnd w:id="37"/>
                            <w:bookmarkEnd w:id="38"/>
                            <w:bookmarkEnd w:id="39"/>
                            <w:bookmarkEnd w:id="40"/>
                            <w:bookmarkEnd w:id="41"/>
                            <w:bookmarkEnd w:id="42"/>
                            <w:bookmarkEnd w:id="43"/>
                            <w:bookmarkEnd w:id="44"/>
                            <w:bookmarkEnd w:id="45"/>
                            <w:bookmarkEnd w:id="46"/>
                            <w:bookmarkEnd w:id="47"/>
                            <w:bookmarkEnd w:id="48"/>
                            <w:bookmarkEnd w:id="49"/>
                            <w:bookmarkEnd w:id="50"/>
                            <w:bookmarkEnd w:id="51"/>
                            <w:bookmarkEnd w:id="52"/>
                            <w:bookmarkEnd w:id="53"/>
                            <w:bookmarkEnd w:id="54"/>
                            <w:bookmarkEnd w:id="55"/>
                            <w:bookmarkEnd w:id="56"/>
                            <w:bookmarkEnd w:id="57"/>
                            <w:bookmarkEnd w:id="58"/>
                            <w:bookmarkEnd w:id="59"/>
                          </w:p>
                          <w:p w14:paraId="222E4545" w14:textId="77777777" w:rsidR="00B15559" w:rsidRPr="00376440" w:rsidRDefault="00B15559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B15559" w:rsidRPr="00512F84" w:rsidRDefault="00B15559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B15559" w:rsidRPr="00376440" w:rsidRDefault="00B15559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3:mgmt:~$ net show system</w:t>
                            </w:r>
                          </w:p>
                          <w:p w14:paraId="6C9B892F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ase MAC Address. 44:38:39:00:00:20</w:t>
                            </w:r>
                          </w:p>
                          <w:p w14:paraId="11908501" w14:textId="77777777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Serial Number.... 44:38:39:00:00:20</w:t>
                            </w:r>
                          </w:p>
                          <w:p w14:paraId="222E454E" w14:textId="704B279D" w:rsidR="00B15559" w:rsidRPr="005517CB" w:rsidRDefault="00B15559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.....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B15559" w:rsidRPr="005517CB" w:rsidRDefault="00B15559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7B4C8912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2336A68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2F741663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138BA81D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6FBD1355" w14:textId="77777777" w:rsidR="00B15559" w:rsidRPr="00155CF3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B15559" w:rsidRPr="008C6CA8" w:rsidRDefault="00B15559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B15559" w:rsidRPr="00155CF3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B15559" w:rsidRPr="008C6CA8" w:rsidRDefault="00B15559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lastRenderedPageBreak/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3:mgmt:~$ net add interface swp1-4</w:t>
                            </w:r>
                          </w:p>
                          <w:p w14:paraId="48D0429B" w14:textId="1E98D9FD" w:rsidR="00B1555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commit</w:t>
                            </w:r>
                          </w:p>
                          <w:p w14:paraId="68EF795A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33BBAA47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41802435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6DB3B915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22D05FA1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0  1G   1500   Mgmt      oob-mgmt-switch (swp4)  Master: mgmt(UP)</w:t>
                            </w:r>
                          </w:p>
                          <w:p w14:paraId="2EF166DA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1  1G   9216   Default</w:t>
                            </w:r>
                          </w:p>
                          <w:p w14:paraId="661EE0A0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2  1G   9216   Default</w:t>
                            </w:r>
                          </w:p>
                          <w:p w14:paraId="499C517C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3  1G   9216   Default</w:t>
                            </w:r>
                          </w:p>
                          <w:p w14:paraId="0CEEE974" w14:textId="77777777" w:rsidR="00B15559" w:rsidRPr="00E24BF9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4  1G   9216   Default</w:t>
                            </w:r>
                          </w:p>
                          <w:p w14:paraId="222E4552" w14:textId="447EADBB" w:rsidR="00B15559" w:rsidRPr="008C6CA8" w:rsidRDefault="00B15559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B1555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B15559" w:rsidRPr="00E24BF9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B15559" w:rsidRPr="008C6CA8" w:rsidRDefault="00B15559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add int swp1-2,5-6,8-9</w:t>
                            </w:r>
                          </w:p>
                          <w:p w14:paraId="399CF728" w14:textId="77777777" w:rsidR="00B15559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2:mgmt:~$ net commit</w:t>
                            </w:r>
                          </w:p>
                          <w:p w14:paraId="22BF4AA7" w14:textId="77777777" w:rsidR="00B15559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2:mgmt:~$ net show interface</w:t>
                            </w:r>
                          </w:p>
                          <w:p w14:paraId="5E4DC118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  Spd  MTU    Mode      LLDP                    Summary</w:t>
                            </w:r>
                          </w:p>
                          <w:p w14:paraId="67F5AA3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A  65536  Loopback                          IP: 127.0.0.1/8</w:t>
                            </w:r>
                          </w:p>
                          <w:p w14:paraId="013B183B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: ::1/128</w:t>
                            </w:r>
                          </w:p>
                          <w:p w14:paraId="531D4994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0  1G   1500   Mgmt      oob-mgmt-switch (swp3)  Master: mgmt(UP)</w:t>
                            </w:r>
                          </w:p>
                          <w:p w14:paraId="259C8ACF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1  1G   9216   Default   spine4 (swp1)</w:t>
                            </w:r>
                          </w:p>
                          <w:p w14:paraId="0B50406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2  1G   9216   Default   spine3 (swp2)</w:t>
                            </w:r>
                          </w:p>
                          <w:p w14:paraId="20C3D709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5  1G   9216   Default   leaf1 (swp5)</w:t>
                            </w:r>
                          </w:p>
                          <w:p w14:paraId="141D3FE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6  1G   9216   Default   leaf1 (swp6)</w:t>
                            </w:r>
                          </w:p>
                          <w:p w14:paraId="4129A25A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8  1G   9216   Default</w:t>
                            </w:r>
                          </w:p>
                          <w:p w14:paraId="75462A93" w14:textId="77777777" w:rsidR="00B15559" w:rsidRPr="002B1D71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9  1G   9216   Default</w:t>
                            </w:r>
                          </w:p>
                          <w:p w14:paraId="76AE21E5" w14:textId="1FDC43B0" w:rsidR="00B15559" w:rsidRPr="008C6CA8" w:rsidRDefault="00B15559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mgmt  N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B15559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B15559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B15559" w:rsidRPr="002B1D71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B15559" w:rsidRPr="008C6CA8" w:rsidRDefault="00B15559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lastRenderedPageBreak/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B15559" w:rsidRPr="000935BD" w:rsidRDefault="00B1555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B15559" w:rsidRPr="000935BD" w:rsidRDefault="00B15559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B15559" w:rsidRPr="000935BD" w:rsidRDefault="00B1555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B15559" w:rsidRPr="000935BD" w:rsidRDefault="00B15559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1:mgmt:~$ net pending</w:t>
                            </w:r>
                          </w:p>
                          <w:p w14:paraId="692E31A5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1D9606A" w14:textId="3A57F2F7" w:rsidR="00B15559" w:rsidRPr="009331A8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B15559" w:rsidRPr="000938B5" w:rsidRDefault="00B15559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00EB14E4" w14:textId="77777777" w:rsidR="00B15559" w:rsidRPr="009331A8" w:rsidRDefault="00B15559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B15559" w:rsidRPr="009331A8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B15559" w:rsidRPr="000938B5" w:rsidRDefault="00B15559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B15559" w:rsidRPr="009331A8" w:rsidRDefault="00B15559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cumulus@leaf1:mgmt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1</w:t>
                            </w:r>
                          </w:p>
                          <w:p w14:paraId="0679A296" w14:textId="77777777" w:rsidR="00B15559" w:rsidRPr="001E4F6B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B15559" w:rsidRPr="00BE0030" w:rsidRDefault="00B1555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iface swp8</w:t>
                            </w:r>
                          </w:p>
                          <w:p w14:paraId="5B0B1971" w14:textId="77777777" w:rsidR="00B15559" w:rsidRPr="001E4F6B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1:Eth2</w:t>
                            </w:r>
                          </w:p>
                          <w:p w14:paraId="6E9EC7E5" w14:textId="682AD2BA" w:rsidR="00B15559" w:rsidRPr="00BE0030" w:rsidRDefault="00B15559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B15559" w:rsidRPr="00BE0030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20.747134  net add interface swp8 alias Connected to host1:Eth2</w:t>
                            </w:r>
                          </w:p>
                          <w:p w14:paraId="222E4575" w14:textId="35B55B9D" w:rsidR="00B15559" w:rsidRPr="000935BD" w:rsidRDefault="00B15559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B15559" w:rsidRPr="001E4F6B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B15559" w:rsidRPr="00BE0030" w:rsidRDefault="00B1555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B15559" w:rsidRPr="001E4F6B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B15559" w:rsidRPr="00BE0030" w:rsidRDefault="00B15559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B15559" w:rsidRPr="00BE0030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B15559" w:rsidRPr="000935BD" w:rsidRDefault="00B15559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1:mgmt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B15559" w:rsidRPr="00BE488B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3  2020-10-11 09:43:46  nclu "net commit" (user cumulus)</w:t>
                            </w:r>
                          </w:p>
                          <w:p w14:paraId="222E457B" w14:textId="71B0CC92" w:rsidR="00B15559" w:rsidRPr="00083BA7" w:rsidRDefault="00B15559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5  2020-10-11 09:57:55  nclu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B15559" w:rsidRPr="00BE488B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B15559" w:rsidRPr="00083BA7" w:rsidRDefault="00B15559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B15559" w:rsidRPr="00A76DDB" w:rsidRDefault="00B15559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B15559" w:rsidRDefault="00B15559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B15559" w:rsidRPr="00A76DDB" w:rsidRDefault="00B15559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B15559" w:rsidRDefault="00B15559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B15559" w:rsidRPr="00490D4B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B15559" w:rsidRPr="00330ABC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B15559" w:rsidRPr="00490D4B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B15559" w:rsidRPr="00330ABC" w:rsidRDefault="00B15559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B15559" w:rsidRPr="00490D4B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B15559" w:rsidRPr="00330ABC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B15559" w:rsidRPr="00490D4B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B15559" w:rsidRPr="00330ABC" w:rsidRDefault="00B15559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B15559" w:rsidRPr="00897574" w:rsidRDefault="00B1555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B15559" w:rsidRPr="0075469E" w:rsidRDefault="00B15559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B15559" w:rsidRPr="0075469E" w:rsidRDefault="00B15559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B15559" w:rsidRPr="00897574" w:rsidRDefault="00B1555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B15559" w:rsidRPr="0075469E" w:rsidRDefault="00B15559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B15559" w:rsidRPr="0075469E" w:rsidRDefault="00B15559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59212BC8" w:rsidR="00AF4D24" w:rsidRPr="00577486" w:rsidRDefault="001641AE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36FA5E0A">
                <wp:simplePos x="0" y="0"/>
                <wp:positionH relativeFrom="column">
                  <wp:posOffset>3843336</wp:posOffset>
                </wp:positionH>
                <wp:positionV relativeFrom="paragraph">
                  <wp:posOffset>1042724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45" type="#_x0000_t202" style="position:absolute;margin-left:302.6pt;margin-top:82.1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" filled="f" stroked="f">
                <v:stroke dashstyle="dash"/>
                <v:textbox>
                  <w:txbxContent>
                    <w:p w14:paraId="2F131C44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0C08EB8B">
                <wp:simplePos x="0" y="0"/>
                <wp:positionH relativeFrom="column">
                  <wp:posOffset>515200</wp:posOffset>
                </wp:positionH>
                <wp:positionV relativeFrom="paragraph">
                  <wp:posOffset>1030761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B15559" w:rsidRPr="008005C2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46" type="#_x0000_t202" style="position:absolute;margin-left:40.55pt;margin-top:81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" filled="f" stroked="f">
                <v:stroke dashstyle="dash"/>
                <v:textbox>
                  <w:txbxContent>
                    <w:p w14:paraId="0B21E9CD" w14:textId="77777777" w:rsidR="00B15559" w:rsidRPr="008005C2" w:rsidRDefault="00B15559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7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FFm42u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8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" filled="f" stroked="f">
                <v:stroke dashstyle="dash"/>
                <v:textbox>
                  <w:txbxContent>
                    <w:p w14:paraId="23BB7DFE" w14:textId="1226CB3B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9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" filled="f" stroked="f">
                <v:stroke dashstyle="dash"/>
                <v:textbox>
                  <w:txbxContent>
                    <w:p w14:paraId="1F3F4C4F" w14:textId="3E95DC8D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B15559" w:rsidRPr="008005C2" w:rsidRDefault="00B15559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50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C7UFig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B15559" w:rsidRPr="008005C2" w:rsidRDefault="00B15559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51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" filled="f" stroked="f">
                <v:stroke dashstyle="dash"/>
                <v:textbox>
                  <w:txbxContent>
                    <w:p w14:paraId="382432F0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2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dTYBk6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3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ZHutuq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5D0A2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5B898A7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4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9yU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eJ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EjP3JS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B15559" w:rsidRPr="005D0A21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B15559" w:rsidRPr="005D0A21" w:rsidRDefault="00B15559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B15559" w:rsidRPr="00324D4E" w:rsidRDefault="00B15559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B15559" w:rsidRPr="00324D4E" w:rsidRDefault="00B15559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B15559" w:rsidRPr="00324D4E" w:rsidRDefault="00B15559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B15559" w:rsidRPr="00324D4E" w:rsidRDefault="00B15559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B15559" w:rsidRPr="00394BA6" w:rsidRDefault="00B15559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B15559" w:rsidRPr="00394BA6" w:rsidRDefault="00B15559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B15559" w:rsidRPr="000715DC" w:rsidRDefault="00B15559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02573DCC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7EA6DE9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27876355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0FFA7CA3" w14:textId="77777777" w:rsidR="00B15559" w:rsidRPr="006755FA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222E45B2" w14:textId="178C3B01" w:rsidR="00B15559" w:rsidRPr="000715DC" w:rsidRDefault="00B15559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B15559" w:rsidRPr="000715DC" w:rsidRDefault="00B15559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B15559" w:rsidRPr="006755FA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B15559" w:rsidRPr="000715DC" w:rsidRDefault="00B15559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B15559" w:rsidRPr="00867F22" w:rsidRDefault="00B1555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5B4" w14:textId="32F071B9" w:rsidR="00B15559" w:rsidRPr="00867F22" w:rsidRDefault="00B15559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fconfig eth2 172.16.1.1/24</w:t>
                            </w:r>
                          </w:p>
                          <w:p w14:paraId="27C3B7AD" w14:textId="77777777" w:rsidR="00B15559" w:rsidRPr="00867F22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F881C70" w14:textId="01C55D8B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BROADCAST,MULTICAST&gt;  mtu 1500</w:t>
                            </w:r>
                          </w:p>
                          <w:p w14:paraId="13B7CBAF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D0DA7A2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0  bytes 0 (0.0 B)</w:t>
                            </w:r>
                          </w:p>
                          <w:p w14:paraId="5FE4A806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0  dropped 0  overruns 0  frame 0</w:t>
                            </w:r>
                          </w:p>
                          <w:p w14:paraId="620ED488" w14:textId="77777777" w:rsidR="00B15559" w:rsidRPr="003A307F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0  bytes 0 (0.0 B)</w:t>
                            </w:r>
                          </w:p>
                          <w:p w14:paraId="6B78DD64" w14:textId="6DFC43E3" w:rsidR="00B15559" w:rsidRPr="00091FB4" w:rsidRDefault="00B15559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B15559" w:rsidRPr="00091FB4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10  bytes 1086 (1.0 KB)</w:t>
                            </w:r>
                          </w:p>
                          <w:p w14:paraId="222E45BB" w14:textId="1B2FAAAD" w:rsidR="00B15559" w:rsidRPr="00AF4D24" w:rsidRDefault="00B15559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B15559" w:rsidRPr="00AF4D24" w:rsidRDefault="00B1555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270015  bytes 51701450 (49.3 MiB)</w:t>
                            </w:r>
                          </w:p>
                          <w:p w14:paraId="222E45BD" w14:textId="77777777" w:rsidR="00B15559" w:rsidRPr="00406AAD" w:rsidRDefault="00B15559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B15559" w:rsidRPr="00867F22" w:rsidRDefault="00B1555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5B4" w14:textId="32F071B9" w:rsidR="00B15559" w:rsidRPr="00867F22" w:rsidRDefault="00B15559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B15559" w:rsidRPr="00867F22" w:rsidRDefault="00B15559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B15559" w:rsidRPr="003A307F" w:rsidRDefault="00B15559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B15559" w:rsidRPr="00091FB4" w:rsidRDefault="00B15559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B15559" w:rsidRPr="00091FB4" w:rsidRDefault="00B1555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B15559" w:rsidRPr="00AF4D24" w:rsidRDefault="00B15559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B15559" w:rsidRPr="00AF4D24" w:rsidRDefault="00B1555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MiB)</w:t>
                      </w:r>
                    </w:p>
                    <w:p w14:paraId="222E45BD" w14:textId="77777777" w:rsidR="00B15559" w:rsidRPr="00406AAD" w:rsidRDefault="00B15559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02DDA5E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B15559" w:rsidRPr="00B37117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B15559" w:rsidRPr="003D6123" w:rsidRDefault="00B15559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B15559" w:rsidRPr="00B37117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B15559" w:rsidRPr="003D6123" w:rsidRDefault="00B15559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B15559" w:rsidRPr="00867F22" w:rsidRDefault="00B15559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1:~$ sudo ip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B15559" w:rsidRPr="00267030" w:rsidRDefault="00B15559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B15559" w:rsidRPr="00867F22" w:rsidRDefault="00B15559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B15559" w:rsidRPr="00267030" w:rsidRDefault="00B15559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1:~$ sudo ip route add 172.16.0.0/16 dev eth2</w:t>
                            </w:r>
                          </w:p>
                          <w:p w14:paraId="440B29C3" w14:textId="5BF4FEA8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$ route</w:t>
                            </w:r>
                          </w:p>
                          <w:p w14:paraId="7B4DF1C2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EFECD34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B15559" w:rsidRPr="00745FE3" w:rsidRDefault="00B15559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B15559" w:rsidRPr="00745FE3" w:rsidRDefault="00B15559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B15559" w:rsidRPr="00E3643C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B15559" w:rsidRPr="00242313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B15559" w:rsidRPr="00E3643C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B15559" w:rsidRPr="00242313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5AFED360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BB6041">
        <w:rPr>
          <w:rFonts w:ascii="DIN Pro Regular" w:hAnsi="DIN Pro Regular" w:cs="DIN Pro Regular"/>
          <w:sz w:val="24"/>
          <w:szCs w:val="24"/>
        </w:rPr>
        <w:t xml:space="preserve"> add VLAN1 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118C33B8" w:rsidR="00CD4657" w:rsidRDefault="008356BA" w:rsidP="009701BB">
      <w:pPr>
        <w:pStyle w:val="ListParagraph"/>
        <w:ind w:left="360"/>
        <w:rPr>
          <w:rFonts w:ascii="Consolas" w:hAnsi="Consolas" w:cs="Courier New"/>
          <w:b/>
          <w:bCs/>
          <w:i/>
          <w:iCs/>
          <w:sz w:val="24"/>
          <w:szCs w:val="24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4891C610" w14:textId="4122DB83" w:rsidR="00BB6041" w:rsidRPr="009701BB" w:rsidRDefault="00BB6041" w:rsidP="00BB6041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bridge </w:t>
      </w:r>
      <w:r>
        <w:rPr>
          <w:rFonts w:ascii="Consolas" w:hAnsi="Consolas" w:cs="Courier New"/>
          <w:b/>
          <w:bCs/>
          <w:sz w:val="24"/>
          <w:szCs w:val="24"/>
        </w:rPr>
        <w:t>vids</w:t>
      </w:r>
      <w:r w:rsidRPr="009701BB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>
        <w:rPr>
          <w:rFonts w:ascii="Consolas" w:hAnsi="Consolas" w:cs="Courier New"/>
          <w:b/>
          <w:bCs/>
          <w:i/>
          <w:iCs/>
          <w:sz w:val="24"/>
          <w:szCs w:val="24"/>
        </w:rPr>
        <w:t>VLANS</w:t>
      </w:r>
      <w:r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4AA8CB73" w14:textId="77777777" w:rsidR="00BB6041" w:rsidRPr="009701BB" w:rsidRDefault="00BB6041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2296AD9C">
                <wp:simplePos x="0" y="0"/>
                <wp:positionH relativeFrom="column">
                  <wp:posOffset>252413</wp:posOffset>
                </wp:positionH>
                <wp:positionV relativeFrom="paragraph">
                  <wp:posOffset>-8891</wp:posOffset>
                </wp:positionV>
                <wp:extent cx="4599305" cy="428625"/>
                <wp:effectExtent l="0" t="0" r="10795" b="28575"/>
                <wp:wrapThrough wrapText="bothSides">
                  <wp:wrapPolygon edited="0">
                    <wp:start x="0" y="0"/>
                    <wp:lineTo x="0" y="22080"/>
                    <wp:lineTo x="21561" y="22080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428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76AC4949" w:rsidR="00B15559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57968117" w14:textId="11492242" w:rsidR="00B15559" w:rsidRPr="00E3643C" w:rsidRDefault="00B15559" w:rsidP="00BB604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bridge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vids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</w:p>
                          <w:p w14:paraId="4A847C04" w14:textId="77777777" w:rsidR="00B15559" w:rsidRPr="00E3643C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CF" w14:textId="77777777" w:rsidR="00B15559" w:rsidRPr="00267030" w:rsidRDefault="00B15559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19.9pt;margin-top:-.7pt;width:362.15pt;height:33.75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">
                <v:textbox>
                  <w:txbxContent>
                    <w:p w14:paraId="222E45CE" w14:textId="76AC4949" w:rsidR="00B15559" w:rsidRDefault="00B1555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57968117" w14:textId="11492242" w:rsidR="00B15559" w:rsidRPr="00E3643C" w:rsidRDefault="00B15559" w:rsidP="00BB604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vids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1</w:t>
                      </w:r>
                    </w:p>
                    <w:p w14:paraId="4A847C04" w14:textId="77777777" w:rsidR="00B15559" w:rsidRPr="00E3643C" w:rsidRDefault="00B15559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CF" w14:textId="77777777" w:rsidR="00B15559" w:rsidRPr="00267030" w:rsidRDefault="00B15559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B15559" w:rsidRPr="00E3643C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5D1" w14:textId="50DC800E" w:rsidR="00B15559" w:rsidRPr="00E3643C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B15559" w:rsidRPr="00267030" w:rsidRDefault="00B15559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B15559" w:rsidRPr="00E3643C" w:rsidRDefault="00B1555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B15559" w:rsidRPr="00E3643C" w:rsidRDefault="00B15559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B15559" w:rsidRPr="00267030" w:rsidRDefault="00B15559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B15559" w:rsidRPr="00E3643C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B15559" w:rsidRPr="00267030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B15559" w:rsidRPr="00E3643C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B15559" w:rsidRPr="00267030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B15559" w:rsidRPr="00E3643C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umulus@leaf1:mgmt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B15559" w:rsidRPr="009701BB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B15559" w:rsidRPr="009701BB" w:rsidRDefault="00B15559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B15559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B15559" w:rsidRPr="00267030" w:rsidRDefault="00B15559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B15559" w:rsidRPr="00E3643C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B15559" w:rsidRPr="009701BB" w:rsidRDefault="00B15559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B15559" w:rsidRPr="009701BB" w:rsidRDefault="00B15559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B15559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B15559" w:rsidRPr="00267030" w:rsidRDefault="00B15559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1:mgmt:~$ net show interface</w:t>
                            </w:r>
                          </w:p>
                          <w:p w14:paraId="7151B797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    Spd  MTU    Mode       LLDP                        Summary</w:t>
                            </w:r>
                          </w:p>
                          <w:p w14:paraId="66FCFD4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A  65536  Loopback                               IP: 127.0.0.1/8</w:t>
                            </w:r>
                          </w:p>
                          <w:p w14:paraId="412652AC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: ::1/128</w:t>
                            </w:r>
                          </w:p>
                          <w:p w14:paraId="763E6FB7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eth0    1G   1500   Mgmt       oob-mgmt-switch (swp2)      Master: mgmt(UP)</w:t>
                            </w:r>
                          </w:p>
                          <w:p w14:paraId="5450BA8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2  spine3 (swp1)               Master: bridge(UP)</w:t>
                            </w:r>
                          </w:p>
                          <w:p w14:paraId="5C5B758F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2  spine4 (swp2)               Master: bridge(UP)</w:t>
                            </w:r>
                          </w:p>
                          <w:p w14:paraId="3BB9E7CF" w14:textId="623BC27F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8    1G   9216   Access/L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9    1G   9216   Access/L2                              Master: bridge(UP)</w:t>
                            </w:r>
                          </w:p>
                          <w:p w14:paraId="7A859435" w14:textId="77777777" w:rsidR="00B15559" w:rsidRPr="00E66350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bridge  N/A  9216   Bridge/L2</w:t>
                            </w:r>
                          </w:p>
                          <w:p w14:paraId="222E45F4" w14:textId="7193AB7D" w:rsidR="00B15559" w:rsidRDefault="00B15559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mgmt    N/A  65536  VRF                                    IP: 127.0.0.1/8</w:t>
                            </w:r>
                          </w:p>
                          <w:p w14:paraId="222E45F5" w14:textId="77777777" w:rsidR="00B15559" w:rsidRPr="00267030" w:rsidRDefault="00B15559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B15559" w:rsidRPr="00E66350" w:rsidRDefault="00B15559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B15559" w:rsidRDefault="00B15559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B15559" w:rsidRPr="00267030" w:rsidRDefault="00B15559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$ ifconfig eth2</w:t>
                            </w:r>
                          </w:p>
                          <w:p w14:paraId="23B60409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8C5902F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 172.16.1.1  netmask 255.255.255.0  broadcast 172.16.1.255</w:t>
                            </w:r>
                          </w:p>
                          <w:p w14:paraId="6E39166A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1DDB51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5773812D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1159  bytes 79499 (79.4 KB)</w:t>
                            </w:r>
                          </w:p>
                          <w:p w14:paraId="052F7185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0822AA73" w14:textId="77777777" w:rsidR="00B15559" w:rsidRPr="00823338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71  bytes 13388 (13.3 KB)</w:t>
                            </w:r>
                          </w:p>
                          <w:p w14:paraId="222E45FE" w14:textId="34F1BAEB" w:rsidR="00B15559" w:rsidRPr="00FC541E" w:rsidRDefault="00B15559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B15559" w:rsidRPr="00823338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B15559" w:rsidRPr="00FC541E" w:rsidRDefault="00B15559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cumulus@host1:~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B15559" w:rsidRPr="00DA326A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1 ttl=64 time=2.99 ms</w:t>
                            </w:r>
                          </w:p>
                          <w:p w14:paraId="222E4604" w14:textId="31D9EEFF" w:rsidR="00B15559" w:rsidRDefault="00B15559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64 bytes from 172.16.1.3: icmp_seq=2 ttl=64 time=2.28 ms</w:t>
                            </w:r>
                          </w:p>
                          <w:p w14:paraId="222E4605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B15559" w:rsidRDefault="00B15559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B15559" w:rsidRPr="00DA326A" w:rsidRDefault="00B15559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B15559" w:rsidRDefault="00B15559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B15559" w:rsidRDefault="00B15559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2:mgmt:~$ net show bridge macs</w:t>
                            </w:r>
                          </w:p>
                          <w:p w14:paraId="1AEB4EC2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3DDA844F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1       44:38:39:00:00:09                                00:00:15</w:t>
                            </w:r>
                          </w:p>
                          <w:p w14:paraId="7AFA6DED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07                                00:00:01</w:t>
                            </w:r>
                          </w:p>
                          <w:p w14:paraId="74581150" w14:textId="77777777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2       44:38:39:00:00:11                                00:01:29</w:t>
                            </w:r>
                          </w:p>
                          <w:p w14:paraId="222E4612" w14:textId="719D1056" w:rsidR="00B15559" w:rsidRPr="009B1656" w:rsidRDefault="00B15559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1         bridge  swp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B15559" w:rsidRPr="009B1656" w:rsidRDefault="00B15559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B15559" w:rsidRPr="009B1656" w:rsidRDefault="00B15559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4"/>
                            <w:bookmarkStart w:id="61" w:name="_Toc440984126"/>
                            <w:bookmarkStart w:id="62" w:name="_Toc440984142"/>
                            <w:bookmarkStart w:id="63" w:name="_Toc440984158"/>
                            <w:bookmarkStart w:id="64" w:name="_Toc440984216"/>
                            <w:bookmarkStart w:id="65" w:name="_Toc440984353"/>
                            <w:bookmarkStart w:id="66" w:name="_Toc440984369"/>
                            <w:bookmarkStart w:id="67" w:name="_Toc440984385"/>
                            <w:bookmarkStart w:id="68" w:name="_Toc440984407"/>
                            <w:bookmarkStart w:id="69" w:name="_Toc440984423"/>
                            <w:bookmarkStart w:id="70" w:name="_Toc440984439"/>
                            <w:bookmarkStart w:id="71" w:name="_Toc440984461"/>
                            <w:bookmarkStart w:id="72" w:name="_Toc440985018"/>
                            <w:bookmarkStart w:id="73" w:name="_Toc440985040"/>
                            <w:bookmarkStart w:id="74" w:name="_Toc440985090"/>
                            <w:bookmarkStart w:id="75" w:name="_Toc440985106"/>
                            <w:bookmarkStart w:id="76" w:name="_Toc440985122"/>
                            <w:bookmarkStart w:id="77" w:name="_Toc440985144"/>
                            <w:bookmarkStart w:id="78" w:name="_Toc440985160"/>
                            <w:bookmarkStart w:id="79" w:name="_Toc440985176"/>
                            <w:bookmarkStart w:id="80" w:name="_Toc440985198"/>
                            <w:bookmarkStart w:id="81" w:name="_Toc440985220"/>
                            <w:bookmarkStart w:id="82" w:name="_Toc440985239"/>
                            <w:bookmarkStart w:id="83" w:name="_Toc440985255"/>
                            <w:bookmarkStart w:id="84" w:name="_Toc440985271"/>
                            <w:bookmarkStart w:id="85" w:name="_Toc440985293"/>
                            <w:bookmarkStart w:id="86" w:name="_Toc440985354"/>
                            <w:bookmarkStart w:id="87" w:name="_Toc440985446"/>
                            <w:bookmarkStart w:id="88" w:name="_Toc440985462"/>
                            <w:bookmarkStart w:id="8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614" w14:textId="77777777" w:rsidR="00B15559" w:rsidRPr="009B1656" w:rsidRDefault="00B15559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B15559" w:rsidRPr="009B1656" w:rsidRDefault="00B15559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B15559" w:rsidRPr="009B1656" w:rsidRDefault="00B15559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trunking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66060391" w:rsidR="00BC2521" w:rsidRPr="002E4E3D" w:rsidRDefault="001641AE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5D4F4481">
                <wp:simplePos x="0" y="0"/>
                <wp:positionH relativeFrom="column">
                  <wp:posOffset>44879</wp:posOffset>
                </wp:positionH>
                <wp:positionV relativeFrom="paragraph">
                  <wp:posOffset>328918</wp:posOffset>
                </wp:positionV>
                <wp:extent cx="4228981" cy="4441190"/>
                <wp:effectExtent l="0" t="0" r="635" b="0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28981" cy="4441190"/>
                          <a:chOff x="43891" y="-10592"/>
                          <a:chExt cx="4229218" cy="4441571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220941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2923184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723666" y="-1059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560255" y="163023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B15559" w:rsidRPr="008005C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B15559" w:rsidRPr="00076D77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B15559" w:rsidRPr="00076D77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B15559" w:rsidRPr="004A54A2" w:rsidRDefault="00B15559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6C41253" id="Group 1389" o:spid="_x0000_s1083" style="position:absolute;margin-left:3.55pt;margin-top:25.9pt;width:333pt;height:349.7pt;z-index:251751936;mso-width-relative:margin;mso-height-relative:margin" coordorigin="438,-105" coordsize="42292,4441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1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1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1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2209;top:1630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29231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left:7236;top:-105;width:8288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5602;top:16302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B15559" w:rsidRPr="008005C2" w:rsidRDefault="00B15559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2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B15559" w:rsidRPr="00076D77" w:rsidRDefault="00B1555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B15559" w:rsidRPr="00076D77" w:rsidRDefault="00B15559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B15559" w:rsidRPr="004A54A2" w:rsidRDefault="00B15559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="006C6FC6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188FF711" w:rsidR="001A1967" w:rsidRPr="00577486" w:rsidRDefault="001A1967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B15559" w:rsidRPr="00076D77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2D" w14:textId="4454CD81" w:rsidR="00B15559" w:rsidRPr="00076D77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B15559" w:rsidRPr="00076D77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B15559" w:rsidRPr="00076D77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bridge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1-2</w:t>
                            </w:r>
                          </w:p>
                          <w:p w14:paraId="222E462F" w14:textId="77777777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B15559" w:rsidRPr="004D6CB9" w:rsidRDefault="00B15559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vids 2,3</w:t>
                            </w:r>
                          </w:p>
                          <w:p w14:paraId="222E4631" w14:textId="77777777" w:rsidR="00B15559" w:rsidRPr="00267030" w:rsidRDefault="00B15559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B15559" w:rsidRPr="004D6CB9" w:rsidRDefault="00B15559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B15559" w:rsidRPr="00267030" w:rsidRDefault="00B15559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bridge bridge ports swp8-9</w:t>
                            </w:r>
                          </w:p>
                          <w:p w14:paraId="222E4633" w14:textId="5691D11E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B15559" w:rsidRPr="004D6CB9" w:rsidRDefault="00B15559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B15559" w:rsidRPr="00856B47" w:rsidRDefault="00B15559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B15559" w:rsidRPr="004D6CB9" w:rsidRDefault="00B15559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B15559" w:rsidRPr="00856B47" w:rsidRDefault="00B15559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B15559" w:rsidRPr="004D6CB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B15559" w:rsidRPr="00076D77" w:rsidRDefault="00B15559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B15559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B15559" w:rsidRPr="00267030" w:rsidRDefault="00B15559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B15559" w:rsidRPr="004D6CB9" w:rsidRDefault="00B15559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B15559" w:rsidRPr="00076D77" w:rsidRDefault="00B15559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B15559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B15559" w:rsidRPr="00267030" w:rsidRDefault="00B15559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>net show bridge vlan</w:t>
      </w:r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>net show bridge vlan</w:t>
                            </w:r>
                          </w:p>
                          <w:p w14:paraId="2D4D3E64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  Flags</w:t>
                            </w:r>
                          </w:p>
                          <w:p w14:paraId="6F8DD8BB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424670DE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   []</w:t>
                            </w:r>
                          </w:p>
                          <w:p w14:paraId="6C722D2B" w14:textId="77777777" w:rsidR="00B15559" w:rsidRPr="0079293B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B15559" w:rsidRPr="00267030" w:rsidRDefault="00B15559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>net show bridge vlan</w:t>
                      </w:r>
                    </w:p>
                    <w:p w14:paraId="2D4D3E64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B15559" w:rsidRPr="0079293B" w:rsidRDefault="00B15559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B15559" w:rsidRPr="00267030" w:rsidRDefault="00B15559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B15559" w:rsidRPr="007F5BA4" w:rsidRDefault="00B15559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222E4655" w14:textId="062A2B8F" w:rsidR="00B15559" w:rsidRPr="007F5BA4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77AF0ECA" w14:textId="77777777" w:rsidR="00B15559" w:rsidRPr="007F5BA4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6F122EB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BD58C68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 172.16.2.18  netmask 255.255.255.0  broadcast 172.16.2.255</w:t>
                            </w:r>
                          </w:p>
                          <w:p w14:paraId="6A782F25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1FB59594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14382144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2946  bytes 202184 (202.1 KB)</w:t>
                            </w:r>
                          </w:p>
                          <w:p w14:paraId="4860E0A7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0  dropped 182  overruns 0  frame 0</w:t>
                            </w:r>
                          </w:p>
                          <w:p w14:paraId="4797544A" w14:textId="77777777" w:rsidR="00B15559" w:rsidRPr="00067515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190  bytes 38098 (38.0 KB)</w:t>
                            </w:r>
                          </w:p>
                          <w:p w14:paraId="222E465E" w14:textId="13896AC2" w:rsidR="00B15559" w:rsidRPr="007F5BA4" w:rsidRDefault="00B15559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B15559" w:rsidRPr="007F5BA4" w:rsidRDefault="00B15559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222E4655" w14:textId="062A2B8F" w:rsidR="00B15559" w:rsidRPr="007F5BA4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B15559" w:rsidRPr="007F5BA4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B15559" w:rsidRPr="00067515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B15559" w:rsidRPr="007F5BA4" w:rsidRDefault="00B15559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sudo ip route add 172.16.0.0/16 dev eth2 via 172.16.2.254</w:t>
                            </w:r>
                          </w:p>
                          <w:p w14:paraId="709E22C4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7DA8A0AD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4606478F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B15559" w:rsidRPr="00FC7723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B15559" w:rsidRPr="00F2777E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B15559" w:rsidRPr="003B5DF1" w:rsidRDefault="00B15559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sudo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B15559" w:rsidRPr="00FC7723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B15559" w:rsidRPr="00F2777E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B15559" w:rsidRPr="003B5DF1" w:rsidRDefault="00B15559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ip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B15559" w:rsidRPr="006B3A60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1 ttl=64 time=4.11 ms</w:t>
                            </w:r>
                          </w:p>
                          <w:p w14:paraId="222E466A" w14:textId="16C575CA" w:rsidR="00B15559" w:rsidRPr="00E00A25" w:rsidRDefault="00B15559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64 bytes from 172.16.2.28: icmp_seq=2 ttl=64 time=2.5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B15559" w:rsidRPr="006B3A60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B15559" w:rsidRPr="00E00A25" w:rsidRDefault="00B15559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>For exampl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Interface vlan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>Interface vlan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B15559" w:rsidRPr="00931EFC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vlan 2 ip address 172.16.2.254/24</w:t>
                            </w:r>
                          </w:p>
                          <w:p w14:paraId="222E466C" w14:textId="72395AFF" w:rsidR="00B15559" w:rsidRPr="00931EFC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add vlan 3 ip address 172.16.3.254/24</w:t>
                            </w:r>
                          </w:p>
                          <w:p w14:paraId="222E466D" w14:textId="63FF0369" w:rsidR="00B15559" w:rsidRPr="00931EFC" w:rsidRDefault="00B15559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B15559" w:rsidRPr="00931EFC" w:rsidRDefault="00B1555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vlan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B15559" w:rsidRPr="00931EFC" w:rsidRDefault="00B15559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vlan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B15559" w:rsidRPr="00931EFC" w:rsidRDefault="00B15559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[cumulus@host1 ~]# ping 172.16.3.19</w:t>
                            </w:r>
                          </w:p>
                          <w:p w14:paraId="222E4673" w14:textId="77777777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B15559" w:rsidRPr="002B1C06" w:rsidRDefault="00B15559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64 bytes from 172.16.3.19: icmp_seq=1 ttl=63 time=0.155 ms</w:t>
                            </w:r>
                          </w:p>
                          <w:p w14:paraId="222E4675" w14:textId="77777777" w:rsidR="00B15559" w:rsidRDefault="00B15559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>64 bytes from 172.16.23.19: icmp_seq=2 ttl=63 time=0.192 ms64 bytes from 172.16.23.254: icmp_seq=2 ttl=64 time=0.362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B15559" w:rsidRPr="002B1C06" w:rsidRDefault="00B15559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B15559" w:rsidRDefault="00B15559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~]#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to 172.16.3.19 (172.16.3.19), 30 hops max, 60 byte packets</w:t>
                            </w:r>
                          </w:p>
                          <w:p w14:paraId="0A175AC6" w14:textId="77777777" w:rsidR="00B15559" w:rsidRPr="005777A9" w:rsidRDefault="00B15559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1  172.16.2.254 (172.16.2.254)  1.340 ms  1.633 ms  1.607 ms</w:t>
                            </w:r>
                          </w:p>
                          <w:p w14:paraId="222E4671" w14:textId="3D0210A8" w:rsidR="00B15559" w:rsidRPr="00604D37" w:rsidRDefault="00B15559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2  172.16.3.19 (172.16.3.19)  4.043 ms  4.023 ms  3.999 ms</w:t>
                            </w:r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ms  0.152 ms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B15559" w:rsidRPr="005777A9" w:rsidRDefault="00B15559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B15559" w:rsidRPr="00604D37" w:rsidRDefault="00B15559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B15559" w:rsidRPr="005957BE" w:rsidRDefault="00B1555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B15559" w:rsidRPr="00506317" w:rsidRDefault="00B15559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B15559" w:rsidRPr="005957BE" w:rsidRDefault="00B1555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B15559" w:rsidRPr="00506317" w:rsidRDefault="00B15559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B15559" w:rsidRPr="00517ABD" w:rsidRDefault="00B15559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B15559" w:rsidRPr="00517ABD" w:rsidRDefault="00B15559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 xml:space="preserve">clag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r w:rsidRPr="00AA2DFF">
        <w:rPr>
          <w:rFonts w:ascii="Consolas" w:hAnsi="Consolas" w:cs="Courier New"/>
          <w:b/>
          <w:bCs/>
          <w:sz w:val="24"/>
          <w:szCs w:val="24"/>
        </w:rPr>
        <w:t>clag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B15559" w:rsidRPr="00183D76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B15559" w:rsidRPr="008005C2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B15559" w:rsidRPr="00F9230C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B15559" w:rsidRPr="00183D76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B15559" w:rsidRPr="007A02B1" w:rsidRDefault="00B15559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B15559" w:rsidRPr="00183D76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B15559" w:rsidRPr="008005C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B15559" w:rsidRPr="009F2E12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B15559" w:rsidRPr="009F2E12" w:rsidRDefault="00B1555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B15559" w:rsidRPr="008005C2" w:rsidRDefault="00B15559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B15559" w:rsidRPr="00EB7109" w:rsidRDefault="00B15559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6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7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7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7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B15559" w:rsidRPr="00183D76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B15559" w:rsidRPr="008005C2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B15559" w:rsidRPr="00F9230C" w:rsidRDefault="00B15559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B15559" w:rsidRPr="00183D76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B15559" w:rsidRPr="007A02B1" w:rsidRDefault="00B15559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7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B15559" w:rsidRPr="00183D76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B15559" w:rsidRPr="008005C2" w:rsidRDefault="00B15559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B15559" w:rsidRPr="009F2E12" w:rsidRDefault="00B15559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B15559" w:rsidRPr="009F2E12" w:rsidRDefault="00B1555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B15559" w:rsidRPr="008005C2" w:rsidRDefault="00B15559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B15559" w:rsidRPr="00EB7109" w:rsidRDefault="00B15559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4CFA45CB" w:rsidR="00424B45" w:rsidRPr="00577486" w:rsidRDefault="001641AE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6EB65C85">
                <wp:simplePos x="0" y="0"/>
                <wp:positionH relativeFrom="column">
                  <wp:posOffset>3285595</wp:posOffset>
                </wp:positionH>
                <wp:positionV relativeFrom="paragraph">
                  <wp:posOffset>55342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8" type="#_x0000_t202" style="position:absolute;margin-left:258.7pt;margin-top:4.35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7A901D04">
                <wp:simplePos x="0" y="0"/>
                <wp:positionH relativeFrom="column">
                  <wp:posOffset>264160</wp:posOffset>
                </wp:positionH>
                <wp:positionV relativeFrom="paragraph">
                  <wp:posOffset>79090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9" type="#_x0000_t202" style="position:absolute;margin-left:20.8pt;margin-top:6.2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" filled="f" stroked="f">
                <v:stroke dashstyle="dash"/>
                <v:textbox>
                  <w:txbxContent>
                    <w:p w14:paraId="4150E1A0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B15559" w:rsidRPr="00482947" w:rsidRDefault="00B15559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B15559" w:rsidRPr="00482947" w:rsidRDefault="00B15559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171A1E37" w:rsidR="00371EAB" w:rsidRDefault="001641AE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0AE98B61">
                <wp:simplePos x="0" y="0"/>
                <wp:positionH relativeFrom="column">
                  <wp:posOffset>411464</wp:posOffset>
                </wp:positionH>
                <wp:positionV relativeFrom="paragraph">
                  <wp:posOffset>645144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1" type="#_x0000_t202" style="position:absolute;margin-left:32.4pt;margin-top:50.8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Z9/rQEAAEg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" filled="f" stroked="f">
                <v:stroke dashstyle="dash"/>
                <v:textbox>
                  <w:txbxContent>
                    <w:p w14:paraId="56EC9FF3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125DC082">
                <wp:simplePos x="0" y="0"/>
                <wp:positionH relativeFrom="column">
                  <wp:posOffset>3334915</wp:posOffset>
                </wp:positionH>
                <wp:positionV relativeFrom="paragraph">
                  <wp:posOffset>644926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2" type="#_x0000_t202" style="position:absolute;margin-left:262.6pt;margin-top:50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cyy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" filled="f" stroked="f">
                <v:stroke dashstyle="dash"/>
                <v:textbox>
                  <w:txbxContent>
                    <w:p w14:paraId="4EC10B8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3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ExgrQEAAEgDAAAOAAAAZHJzL2Uyb0RvYy54bWysU8GO2yAQvVfqPyDuDUmaplk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Hu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E04TGC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4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" filled="f" stroked="f">
                <v:stroke dashstyle="dash"/>
                <v:textbox>
                  <w:txbxContent>
                    <w:p w14:paraId="35D24B26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5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" filled="f" stroked="f">
                <v:stroke dashstyle="dash"/>
                <v:textbox>
                  <w:txbxContent>
                    <w:p w14:paraId="7D40B0F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8005C2"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5203F189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B15559" w:rsidRPr="008005C2" w:rsidRDefault="00B15559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6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DnQfrgEAAEg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" filled="f" stroked="f">
                <v:stroke dashstyle="dash"/>
                <v:textbox>
                  <w:txbxContent>
                    <w:p w14:paraId="5F99D309" w14:textId="77777777" w:rsidR="00B15559" w:rsidRPr="008005C2" w:rsidRDefault="00B15559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B15559" w:rsidRPr="00DB4F76" w:rsidRDefault="00B1555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del all</w:t>
                            </w:r>
                          </w:p>
                          <w:p w14:paraId="222E46A1" w14:textId="37A3E727" w:rsidR="00B15559" w:rsidRPr="00DB4F76" w:rsidRDefault="00B15559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1:mgmt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B15559" w:rsidRPr="00DB4F76" w:rsidRDefault="00B1555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B15559" w:rsidRPr="00DB4F76" w:rsidRDefault="00B15559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B15559" w:rsidRPr="004C0D4E" w:rsidRDefault="00B15559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B15559" w:rsidRPr="009949BD" w:rsidRDefault="00B1555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B15559" w:rsidRPr="009949BD" w:rsidRDefault="00B15559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B15559" w:rsidRDefault="00B15559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B15559" w:rsidRPr="004C0D4E" w:rsidRDefault="00B15559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B15559" w:rsidRPr="009949BD" w:rsidRDefault="00B1555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B15559" w:rsidRPr="009949BD" w:rsidRDefault="00B15559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B15559" w:rsidRDefault="00B15559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1:mgmt:~$ net show interface bonds</w:t>
                            </w:r>
                          </w:p>
                          <w:p w14:paraId="4CC60EE8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MTU  Mode     Summary</w:t>
                            </w:r>
                          </w:p>
                          <w:p w14:paraId="6536B35E" w14:textId="77777777" w:rsidR="00B15559" w:rsidRPr="00A51F84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B15559" w:rsidRPr="00BE5F63" w:rsidRDefault="00B15559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DN  BOND-TO-SPINES  N/A    9216  802.3ad  Bond Members: swp1(UP), swp2(UP)</w:t>
                            </w:r>
                          </w:p>
                          <w:p w14:paraId="222E46B1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B15559" w:rsidRDefault="00B15559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B15559" w:rsidRPr="00A51F84" w:rsidRDefault="00B15559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B15559" w:rsidRPr="00BE5F63" w:rsidRDefault="00B15559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B15559" w:rsidRDefault="00B15559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B15559" w:rsidRPr="005F4D62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>net add bridge bridge ports swp8-9,BOND-TO-SPINES</w:t>
                            </w:r>
                          </w:p>
                          <w:p w14:paraId="222E46B6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B15559" w:rsidRDefault="00B15559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B15559" w:rsidRPr="005F4D62" w:rsidRDefault="00B15559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B15559" w:rsidRDefault="00B15559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B15559" w:rsidRPr="00BE5F63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B15559" w:rsidRDefault="00B15559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B15559" w:rsidRDefault="00B15559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B15559" w:rsidRPr="00BE5F63" w:rsidRDefault="00B15559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B15559" w:rsidRDefault="00B15559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B15559" w:rsidRDefault="00B15559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B15559" w:rsidRPr="000C0D9C" w:rsidRDefault="00B1555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B15559" w:rsidRPr="000C0D9C" w:rsidRDefault="00B15559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B15559" w:rsidRPr="000C0D9C" w:rsidRDefault="00B1555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B15559" w:rsidRPr="000C0D9C" w:rsidRDefault="00B15559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4:mgmt:~$ net show interface eth0</w:t>
                            </w:r>
                          </w:p>
                          <w:p w14:paraId="31A5A52D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3ABE6E10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UP  eth0  44:38:39:00:00:22  1G     1500  Mgmt</w:t>
                            </w:r>
                          </w:p>
                          <w:p w14:paraId="7BF4F723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B15559" w:rsidRPr="003A7B49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B15559" w:rsidRPr="000C0D9C" w:rsidRDefault="00B15559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B15559" w:rsidRPr="003A7B49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B15559" w:rsidRPr="000C0D9C" w:rsidRDefault="00B15559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3:mgmt:~$ net show interface eth0</w:t>
                            </w:r>
                          </w:p>
                          <w:p w14:paraId="7A5A58E3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Name  MAC                Speed  MTU   Mode</w:t>
                            </w:r>
                          </w:p>
                          <w:p w14:paraId="7710F7A5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UP  eth0  44:38:39:00:00:20  1G     1500  Mgmt</w:t>
                            </w:r>
                          </w:p>
                          <w:p w14:paraId="5ADC7789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B15559" w:rsidRPr="006876EA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B15559" w:rsidRPr="000C0D9C" w:rsidRDefault="00B15559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B15559" w:rsidRPr="006876EA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B15559" w:rsidRPr="000C0D9C" w:rsidRDefault="00B15559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clag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backup-ip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B15559" w:rsidRPr="00CF3601" w:rsidRDefault="00B1555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 vrf mgmt</w:t>
                            </w:r>
                          </w:p>
                          <w:p w14:paraId="134C0C28" w14:textId="77777777" w:rsidR="00B15559" w:rsidRPr="00CF3601" w:rsidRDefault="00B15559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B15559" w:rsidRPr="00CF3601" w:rsidRDefault="00B1555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B15559" w:rsidRPr="00CF3601" w:rsidRDefault="00B15559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B15559" w:rsidRPr="00CF3601" w:rsidRDefault="00B15559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net add clag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backup-ip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 vrf mgmt</w:t>
                            </w:r>
                          </w:p>
                          <w:p w14:paraId="222E46E0" w14:textId="7CBD690D" w:rsidR="00B15559" w:rsidRPr="00CF3601" w:rsidRDefault="00B15559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B15559" w:rsidRPr="00CF3601" w:rsidRDefault="00B15559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B15559" w:rsidRPr="00CF3601" w:rsidRDefault="00B15559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C" w14:textId="2FC1CAF9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bridge stp treeprio 4096</w:t>
                            </w:r>
                          </w:p>
                          <w:p w14:paraId="222E46EE" w14:textId="77777777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C" w14:textId="2FC1CAF9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net add vlan 2-3</w:t>
                            </w:r>
                          </w:p>
                          <w:p w14:paraId="222E46E8" w14:textId="3B4F6221" w:rsidR="00B15559" w:rsidRPr="00523B2A" w:rsidRDefault="00B15559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>add bridge stp treeprio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>net add vlan 2-3</w:t>
                      </w:r>
                    </w:p>
                    <w:p w14:paraId="222E46E8" w14:textId="3B4F6221" w:rsidR="00B15559" w:rsidRPr="00523B2A" w:rsidRDefault="00B15559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B15559" w:rsidRPr="00523B2A" w:rsidRDefault="00B15559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B15559" w:rsidRPr="00523B2A" w:rsidRDefault="00B15559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clag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1641F84">
                <wp:simplePos x="0" y="0"/>
                <wp:positionH relativeFrom="margin">
                  <wp:posOffset>179514</wp:posOffset>
                </wp:positionH>
                <wp:positionV relativeFrom="paragraph">
                  <wp:posOffset>131379</wp:posOffset>
                </wp:positionV>
                <wp:extent cx="3307311" cy="2309680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07311" cy="2309680"/>
                          <a:chOff x="196633" y="-54447"/>
                          <a:chExt cx="3653611" cy="2551699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96633" y="168538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2904824" y="-54412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700284" y="-5444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B15559" w:rsidRPr="00125491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B15559" w:rsidRPr="00BC277F" w:rsidRDefault="00B15559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519403" y="139076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B15559" w:rsidRPr="009737E3" w:rsidRDefault="00B15559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14.15pt;margin-top:10.35pt;width:260.4pt;height:181.85pt;z-index:251791872;mso-position-horizontal-relative:margin;mso-width-relative:margin;mso-height-relative:margin" coordorigin="1966,-544" coordsize="36536,2551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29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966;top:1685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29048;top:-544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left:7002;top:-544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B15559" w:rsidRPr="00125491" w:rsidRDefault="00B15559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29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29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B15559" w:rsidRPr="00BC277F" w:rsidRDefault="00B15559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5194;top:1390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B15559" w:rsidRPr="009737E3" w:rsidRDefault="00B15559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2 clag-id 1</w:t>
                            </w:r>
                          </w:p>
                          <w:p w14:paraId="222E46F9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1 interface swp1 clag-id 1</w:t>
                            </w:r>
                          </w:p>
                          <w:p w14:paraId="222E46FC" w14:textId="25828769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clag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clag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r w:rsidRPr="004415C5">
        <w:rPr>
          <w:rFonts w:ascii="Consolas" w:hAnsi="Consolas" w:cs="Courier New"/>
          <w:b/>
          <w:bCs/>
          <w:sz w:val="24"/>
          <w:szCs w:val="24"/>
        </w:rPr>
        <w:t>clag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448ED906">
                <wp:simplePos x="0" y="0"/>
                <wp:positionH relativeFrom="column">
                  <wp:posOffset>948059</wp:posOffset>
                </wp:positionH>
                <wp:positionV relativeFrom="paragraph">
                  <wp:posOffset>155789</wp:posOffset>
                </wp:positionV>
                <wp:extent cx="3409010" cy="2321001"/>
                <wp:effectExtent l="0" t="0" r="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09010" cy="2321001"/>
                          <a:chOff x="581872" y="-31987"/>
                          <a:chExt cx="3760933" cy="2560394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B15559" w:rsidRPr="004415C5" w:rsidRDefault="00B15559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B15559" w:rsidRPr="00125491" w:rsidRDefault="00B15559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2936858" y="-31974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B15559" w:rsidRPr="00125491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643102" y="-3198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B15559" w:rsidRPr="004415C5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14061" y="165269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B15559" w:rsidRPr="00125491" w:rsidRDefault="00B15559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641AE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74.65pt;margin-top:12.25pt;width:268.45pt;height:182.75pt;z-index:251792896;mso-width-relative:margin;mso-height-relative:margin" coordorigin="5818,-319" coordsize="37609,25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7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B15559" w:rsidRPr="004415C5" w:rsidRDefault="00B15559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8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B15559" w:rsidRPr="00125491" w:rsidRDefault="00B15559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29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0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1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Picture 1548" o:spid="_x0000_s123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29" o:title="A close up of a sign&#10;&#10;Description automatically generated"/>
                  </v:shape>
                </v:group>
                <v:shape id="_x0000_s1233" type="#_x0000_t202" style="position:absolute;left:29368;top:-319;width:828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B15559" w:rsidRPr="00125491" w:rsidRDefault="00B1555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4" type="#_x0000_t202" style="position:absolute;left:6431;top:-319;width:8287;height:43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B15559" w:rsidRPr="004415C5" w:rsidRDefault="00B15559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5" type="#_x0000_t202" style="position:absolute;left:35140;top:16526;width:8288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B15559" w:rsidRPr="00125491" w:rsidRDefault="00B15559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641AE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1 clag-id 2</w:t>
                            </w:r>
                          </w:p>
                          <w:p w14:paraId="222E470C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6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TNBO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3n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uEzQTi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>net add clag port bond LEAF2 interface swp2 clag-id 2</w:t>
                            </w:r>
                          </w:p>
                          <w:p w14:paraId="222E4709" w14:textId="77777777" w:rsidR="00B15559" w:rsidRPr="00B5103A" w:rsidRDefault="00B15559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7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Lp+b2k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B15559" w:rsidRPr="00B5103A" w:rsidRDefault="00B15559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8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LkB+W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B15559" w:rsidRPr="00523B2A" w:rsidRDefault="00B15559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39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YgGVfi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B15559" w:rsidRPr="00523B2A" w:rsidRDefault="00B15559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B15559" w:rsidRPr="00932F38" w:rsidRDefault="00B15559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B15559" w:rsidRPr="00932F38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1</w:t>
                            </w:r>
                          </w:p>
                          <w:p w14:paraId="78C73362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clag-id 2</w:t>
                            </w:r>
                          </w:p>
                          <w:p w14:paraId="1EC31C6E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peerlink LEAF1 LEAF2</w:t>
                            </w:r>
                          </w:p>
                          <w:p w14:paraId="06D48A13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B15559" w:rsidRPr="00351155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B15559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mstpctl-treeprio 4096</w:t>
                            </w:r>
                          </w:p>
                          <w:p w14:paraId="608FFE5D" w14:textId="0F1E2AFA" w:rsidR="00B15559" w:rsidRDefault="00B15559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</w:t>
                            </w:r>
                          </w:p>
                          <w:p w14:paraId="020B584D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backup-ip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vrf mgmt</w:t>
                            </w:r>
                          </w:p>
                          <w:p w14:paraId="2FDB85A4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eer-ip linklocal</w:t>
                            </w:r>
                          </w:p>
                          <w:p w14:paraId="13A2A851" w14:textId="77777777" w:rsidR="00B15559" w:rsidRPr="00B677F6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priority 1000</w:t>
                            </w:r>
                          </w:p>
                          <w:p w14:paraId="13636F99" w14:textId="621FE6B1" w:rsidR="00B15559" w:rsidRPr="00932F38" w:rsidRDefault="00B15559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clagd-sys-mac 44:38:39:FF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0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">
                <v:textbox>
                  <w:txbxContent>
                    <w:p w14:paraId="222E470D" w14:textId="2D33E4BF" w:rsidR="00B15559" w:rsidRPr="00932F38" w:rsidRDefault="00B15559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B15559" w:rsidRPr="00932F38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B15559" w:rsidRPr="00351155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B15559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B15559" w:rsidRDefault="00B15559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B15559" w:rsidRPr="00B677F6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B15559" w:rsidRPr="00932F38" w:rsidRDefault="00B15559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lag</w:t>
                            </w:r>
                          </w:p>
                          <w:p w14:paraId="222E473C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d:d0 secondary</w:t>
                            </w:r>
                          </w:p>
                          <w:p w14:paraId="222E473F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44:38:39:ff:00:01</w:t>
                            </w:r>
                          </w:p>
                          <w:p w14:paraId="222E4742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LEAF1              1         -                      -</w:t>
                            </w:r>
                          </w:p>
                          <w:p w14:paraId="222E4747" w14:textId="77777777" w:rsidR="00B15559" w:rsidRPr="00CF2B1C" w:rsidRDefault="00B15559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LEAF2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1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3cC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k4iD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G2N3Ai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d:d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0 secondary</w:t>
                      </w:r>
                    </w:p>
                    <w:p w14:paraId="222E473F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B15559" w:rsidRPr="00CF2B1C" w:rsidRDefault="00B15559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># net show clag</w:t>
      </w:r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381B64EA" w14:textId="3FD0E07A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sudo ifconfig eth2 172.16.2.18/24</w:t>
                            </w:r>
                          </w:p>
                          <w:p w14:paraId="0DFB31BD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78AFD322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0C43B764" w14:textId="1A26A9A6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inet 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 255.255.255.0  broadcast 172.16.2.255</w:t>
                            </w:r>
                          </w:p>
                          <w:p w14:paraId="1CDF2A82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386E7307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003F970F" w14:textId="77777777" w:rsidR="00B15559" w:rsidRPr="00FA1852" w:rsidRDefault="00B15559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752" w14:textId="11E2477E" w:rsidR="00B15559" w:rsidRDefault="00B15559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2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rEt60C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381B64EA" w14:textId="3FD0E07A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B15559" w:rsidRPr="00FA1852" w:rsidRDefault="00B15559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B15559" w:rsidRDefault="00B15559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sudo ip route add 172.16.0.0/16 dev eth2 via 172.16.2.254</w:t>
                            </w:r>
                          </w:p>
                          <w:p w14:paraId="112FA8FA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1:~$ route</w:t>
                            </w:r>
                          </w:p>
                          <w:p w14:paraId="6C72306C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stination     Gateway         Genmask         Flags Metric Ref    Use Iface</w:t>
                            </w:r>
                          </w:p>
                          <w:p w14:paraId="0873CF5C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B15559" w:rsidRPr="001B102F" w:rsidRDefault="00B15559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3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">
                <v:textbox>
                  <w:txbxContent>
                    <w:p w14:paraId="38C5A3F4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sudo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B15559" w:rsidRPr="001B102F" w:rsidRDefault="00B15559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B15559" w:rsidRPr="0078059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1 ttl=64 time=2.60 ms</w:t>
                            </w:r>
                          </w:p>
                          <w:p w14:paraId="222E475E" w14:textId="049EE0F8" w:rsidR="00B15559" w:rsidRPr="00124780" w:rsidRDefault="00B15559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64 bytes from 172.16.2.28: icmp_seq=2 ttl=64 time=1.83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4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AvhPsY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B15559" w:rsidRPr="0078059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B15559" w:rsidRPr="00124780" w:rsidRDefault="00B15559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4:mgmt:~$ net show bridge macs</w:t>
                            </w:r>
                          </w:p>
                          <w:p w14:paraId="261B549C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1BA96169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24BFD91D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6EF8FDC8" w14:textId="77777777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E" w14:textId="612CD019" w:rsidR="00B15559" w:rsidRPr="00311D7F" w:rsidRDefault="00B15559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5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AahpJn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B15559" w:rsidRPr="00311D7F" w:rsidRDefault="00B15559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3:mgmt:~$ net show bridge macs</w:t>
                            </w:r>
                          </w:p>
                          <w:p w14:paraId="722CB7EF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LAN      Master  Interface  MAC                TunnelDest  State      Flags  LastSeen</w:t>
                            </w:r>
                          </w:p>
                          <w:p w14:paraId="6CA1B34E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1      44:38:39:00:00:11                                00:00:49</w:t>
                            </w:r>
                          </w:p>
                          <w:p w14:paraId="14B0A2D6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   bridge  LEAF2      44:38:39:00:00:15                                00:00:52</w:t>
                            </w:r>
                          </w:p>
                          <w:p w14:paraId="5763A390" w14:textId="77777777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1      44:38:39:00:00:13                                00:02:05</w:t>
                            </w:r>
                          </w:p>
                          <w:p w14:paraId="222E4766" w14:textId="2486B184" w:rsidR="00B15559" w:rsidRPr="005C509C" w:rsidRDefault="00B15559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         bridge  LEAF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6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4Ieh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fl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04Ieh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B15559" w:rsidRPr="005C509C" w:rsidRDefault="00B15559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4F1B0A20" w:rsidR="004C7AD9" w:rsidRDefault="001641A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A188328">
                <wp:simplePos x="0" y="0"/>
                <wp:positionH relativeFrom="column">
                  <wp:posOffset>3896041</wp:posOffset>
                </wp:positionH>
                <wp:positionV relativeFrom="paragraph">
                  <wp:posOffset>1754166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7" type="#_x0000_t202" style="position:absolute;margin-left:306.75pt;margin-top:138.1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4F0F9B30">
                <wp:simplePos x="0" y="0"/>
                <wp:positionH relativeFrom="column">
                  <wp:posOffset>969014</wp:posOffset>
                </wp:positionH>
                <wp:positionV relativeFrom="paragraph">
                  <wp:posOffset>1762841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6.3pt;margin-top:138.8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" filled="f" stroked="f">
                <v:stroke dashstyle="dash"/>
                <v:textbox>
                  <w:txbxContent>
                    <w:p w14:paraId="01B0369B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32717BE2">
                <wp:simplePos x="0" y="0"/>
                <wp:positionH relativeFrom="column">
                  <wp:posOffset>3877906</wp:posOffset>
                </wp:positionH>
                <wp:positionV relativeFrom="paragraph">
                  <wp:posOffset>570425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49" type="#_x0000_t202" style="position:absolute;margin-left:305.35pt;margin-top:44.9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" filled="f" stroked="f">
                <v:stroke dashstyle="dash"/>
                <v:textbox>
                  <w:txbxContent>
                    <w:p w14:paraId="602B84E4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7E6560B7">
                <wp:simplePos x="0" y="0"/>
                <wp:positionH relativeFrom="column">
                  <wp:posOffset>858835</wp:posOffset>
                </wp:positionH>
                <wp:positionV relativeFrom="paragraph">
                  <wp:posOffset>577258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B15559" w:rsidRPr="008005C2" w:rsidRDefault="00B15559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7.6pt;margin-top:45.4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B15559" w:rsidRPr="008005C2" w:rsidRDefault="00B15559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B15559" w:rsidRPr="007E28A1" w:rsidRDefault="00B1555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1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quO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ng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AUqrj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B15559" w:rsidRPr="007E28A1" w:rsidRDefault="00B15559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B15559" w:rsidRPr="007E28A1" w:rsidRDefault="00B15559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2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" filled="f" stroked="f">
                <v:stroke dashstyle="dash"/>
                <v:textbox>
                  <w:txbxContent>
                    <w:p w14:paraId="646D9D43" w14:textId="77777777" w:rsidR="00B15559" w:rsidRPr="007E28A1" w:rsidRDefault="00B15559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B15559" w:rsidRPr="00183D76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B15559" w:rsidRPr="008005C2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B15559" w:rsidRPr="00F9230C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B15559" w:rsidRPr="00183D76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B15559" w:rsidRPr="007A02B1" w:rsidRDefault="00B15559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B15559" w:rsidRPr="00183D76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B15559" w:rsidRPr="008005C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B15559" w:rsidRPr="009F2E12" w:rsidRDefault="00B15559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B15559" w:rsidRPr="009F2E12" w:rsidRDefault="00B1555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B15559" w:rsidRPr="008005C2" w:rsidRDefault="00B15559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3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">
                <v:group id="Group 180" o:spid="_x0000_s1254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5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6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7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8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85" o:spid="_x0000_s1259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0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87" o:spid="_x0000_s1261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2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90" o:spid="_x0000_s1263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4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95" o:spid="_x0000_s1265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6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7" o:title="A close up of a sign&#10;&#10;Description automatically generated"/>
                  </v:shape>
                  <v:line id="Straight Connector 197" o:spid="_x0000_s1267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8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7" o:title="A close up of a sign&#10;&#10;Description automatically generated"/>
                  </v:shape>
                  <v:shape id="_x0000_s126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B15559" w:rsidRPr="00183D76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B15559" w:rsidRPr="008005C2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B15559" w:rsidRPr="00F9230C" w:rsidRDefault="00B15559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B15559" w:rsidRPr="00183D76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7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B15559" w:rsidRPr="007A02B1" w:rsidRDefault="00B15559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7" o:title="A close up of a sign&#10;&#10;Description automatically generated"/>
                  </v:shape>
                  <v:shape id="Picture 200" o:spid="_x0000_s1283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7" o:title="A close up of a sign&#10;&#10;Description automatically generated"/>
                  </v:shape>
                </v:group>
                <v:rect id="Rectangle 217" o:spid="_x0000_s1284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5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6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7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8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9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B15559" w:rsidRPr="00183D76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0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B15559" w:rsidRPr="008005C2" w:rsidRDefault="00B15559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1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2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3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4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B15559" w:rsidRPr="009F2E12" w:rsidRDefault="00B15559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5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B15559" w:rsidRPr="009F2E12" w:rsidRDefault="00B1555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296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B15559" w:rsidRPr="008005C2" w:rsidRDefault="00B15559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297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B15559" w:rsidRDefault="00B15559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8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CKl4Qa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B15559" w:rsidRDefault="00B15559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B15559" w:rsidRPr="007E28A1" w:rsidRDefault="00B15559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299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" filled="f" stroked="f">
                <v:stroke dashstyle="dash"/>
                <v:textbox>
                  <w:txbxContent>
                    <w:p w14:paraId="10D65D36" w14:textId="77777777" w:rsidR="00B15559" w:rsidRPr="007E28A1" w:rsidRDefault="00B15559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B15559" w:rsidRPr="00482947" w:rsidRDefault="00B15559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0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b8f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wh05M924/oACRhx2R+Hv&#10;jgVBif5u0c2qXC6bBa5Hvs2vripc2/AitXmRivqryxuVSIC/3UUkkvml7sdOJ1I4uKzwtGRpM57f&#10;c9XTr7D+Bw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DM2/H7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B15559" w:rsidRPr="00482947" w:rsidRDefault="00B15559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>an IP for each of the vlan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 xml:space="preserve">vlan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e:00:01:02</w:t>
            </w:r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e:00:01:03</w:t>
            </w:r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vlan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ip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 172.16.2.253/24</w:t>
                            </w:r>
                          </w:p>
                          <w:p w14:paraId="222E4793" w14:textId="30DAEE7E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2 ip address-virtual 00:00:5e:00:01:02 172.16.2.254/24</w:t>
                            </w:r>
                          </w:p>
                          <w:p w14:paraId="222E4794" w14:textId="38B80059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3 ip address 172.16.3.253/24</w:t>
                            </w:r>
                          </w:p>
                          <w:p w14:paraId="222E4795" w14:textId="37DB51E6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>net add vlan 3 ip address-virtual 00:00:5e:00:01:03 172.16.3.254/24</w:t>
                            </w:r>
                          </w:p>
                          <w:p w14:paraId="222E4796" w14:textId="33B158A0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commit</w:t>
                            </w:r>
                          </w:p>
                          <w:p w14:paraId="222E4797" w14:textId="77777777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1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qTz65S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30DAEE7E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38B80059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37DB51E6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vlan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33B158A0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commit</w:t>
                      </w:r>
                    </w:p>
                    <w:p w14:paraId="222E4797" w14:textId="77777777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B15559" w:rsidRPr="00ED561D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B15559" w:rsidRPr="0034659A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B15559" w:rsidRPr="00DB74A1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2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">
                <v:textbox>
                  <w:txbxContent>
                    <w:p w14:paraId="222E4798" w14:textId="29EC5510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B15559" w:rsidRPr="00ED561D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B15559" w:rsidRPr="0034659A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B15559" w:rsidRPr="00DB74A1" w:rsidRDefault="00B15559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vlan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ip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B15559" w:rsidRPr="00033D4F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B15559" w:rsidRPr="00FD6697" w:rsidRDefault="00B15559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3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">
                <v:textbox>
                  <w:txbxContent>
                    <w:p w14:paraId="2795165B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cumulus@spine3:mgmt:~$ </w:t>
                      </w: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net show interface vlan2-v0</w:t>
                      </w:r>
                    </w:p>
                    <w:p w14:paraId="1D876685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B15559" w:rsidRPr="00033D4F" w:rsidRDefault="00B15559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B15559" w:rsidRPr="00FD6697" w:rsidRDefault="00B15559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3:mgmt:~$ net show interface</w:t>
                            </w:r>
                          </w:p>
                          <w:p w14:paraId="222E479F" w14:textId="52ADCC8F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           Spd   MTU    Mode          LLDP         Summary</w:t>
                            </w:r>
                          </w:p>
                          <w:p w14:paraId="222E47A0" w14:textId="77777777" w:rsidR="00B15559" w:rsidRPr="00B80D26" w:rsidRDefault="00B15559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A  9216   Interface/L3                IP: 172.16.2.252/24</w:t>
                            </w:r>
                          </w:p>
                          <w:p w14:paraId="187934BB" w14:textId="1BABC5ED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A  9216   Interface/L3                IP: 172.16.2.254/24</w:t>
                            </w:r>
                          </w:p>
                          <w:p w14:paraId="7CE8A559" w14:textId="2BD627D6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A  9216   Interface/L3                IP: 172.16.3.252/24</w:t>
                            </w:r>
                          </w:p>
                          <w:p w14:paraId="222E47A5" w14:textId="5580DBFC" w:rsidR="00B15559" w:rsidRPr="00B80D26" w:rsidRDefault="00B15559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A  9216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4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IG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4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IWS0gY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B15559" w:rsidRPr="00B80D26" w:rsidRDefault="00B15559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B15559" w:rsidRPr="00B80D26" w:rsidRDefault="00B15559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B15559" w:rsidRPr="005268E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B15559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B15559" w:rsidRPr="00E92508" w:rsidRDefault="00B15559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B15559" w:rsidRPr="004238A9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B15559" w:rsidRPr="00E92508" w:rsidRDefault="00B15559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5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">
                <v:textbox>
                  <w:txbxContent>
                    <w:p w14:paraId="4539CD1E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B15559" w:rsidRPr="005268E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B15559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B15559" w:rsidRPr="00E92508" w:rsidRDefault="00B15559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B15559" w:rsidRPr="004238A9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B15559" w:rsidRPr="00E92508" w:rsidRDefault="00B15559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B15559" w:rsidRPr="0015000A" w:rsidRDefault="00B15559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6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" filled="f" stroked="f" strokeweight=".5pt">
                <v:textbox>
                  <w:txbxContent>
                    <w:p w14:paraId="222E47B9" w14:textId="38FB982F" w:rsidR="00B15559" w:rsidRPr="0015000A" w:rsidRDefault="00B15559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BGP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B15559" w:rsidRPr="00B12887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B15559" w:rsidRDefault="00B15559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7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">
                <v:line id="Straight Connector 332" o:spid="_x0000_s1308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09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0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1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1" o:spid="_x0000_s1312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3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4" o:spid="_x0000_s1314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5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7" o:spid="_x0000_s1316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7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6" o:title="A picture containing monitor, phone&#10;&#10;Description automatically generated"/>
                </v:shape>
                <v:line id="Straight Connector 350" o:spid="_x0000_s1318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19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7" o:title="A close up of a sign&#10;&#10;Description automatically generated"/>
                </v:shape>
                <v:line id="Straight Connector 1696" o:spid="_x0000_s1320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1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7" o:title="A close up of a sign&#10;&#10;Description automatically generated"/>
                </v:shape>
                <v:shape id="_x0000_s1322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3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4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5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6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7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8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7" o:title="A close up of a sign&#10;&#10;Description automatically generated"/>
                </v:shape>
                <v:rect id="Rectangle 1705" o:spid="_x0000_s1329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0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1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2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3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4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5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6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7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7" o:title="A close up of a sign&#10;&#10;Description automatically generated"/>
                </v:shape>
                <v:shape id="_x0000_s1338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39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0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B15559" w:rsidRPr="00B12887" w:rsidRDefault="00B15559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1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2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3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4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B15559" w:rsidRDefault="00B15559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57E91B94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4285E820">
                <wp:simplePos x="0" y="0"/>
                <wp:positionH relativeFrom="column">
                  <wp:posOffset>4064271</wp:posOffset>
                </wp:positionH>
                <wp:positionV relativeFrom="paragraph">
                  <wp:posOffset>170164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5" type="#_x0000_t202" style="position:absolute;margin-left:320pt;margin-top:13.4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" filled="f" stroked="f">
                <v:stroke dashstyle="dash"/>
                <v:textbox>
                  <w:txbxContent>
                    <w:p w14:paraId="7F7A86B7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88DC29E">
                <wp:simplePos x="0" y="0"/>
                <wp:positionH relativeFrom="column">
                  <wp:posOffset>818940</wp:posOffset>
                </wp:positionH>
                <wp:positionV relativeFrom="paragraph">
                  <wp:posOffset>208798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4.5pt;margin-top:16.45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" filled="f" stroked="f">
                <v:stroke dashstyle="dash"/>
                <v:textbox>
                  <w:txbxContent>
                    <w:p w14:paraId="1A8F0ABA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DE5B14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6D224CCC" w:rsidR="00DE5B14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407583A9" w:rsidR="00421D5E" w:rsidRPr="00577486" w:rsidRDefault="001641A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4857EDD3">
                <wp:simplePos x="0" y="0"/>
                <wp:positionH relativeFrom="column">
                  <wp:posOffset>4106549</wp:posOffset>
                </wp:positionH>
                <wp:positionV relativeFrom="paragraph">
                  <wp:posOffset>9966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7" type="#_x0000_t202" style="position:absolute;margin-left:323.35pt;margin-top:7.85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" filled="f" stroked="f">
                <v:stroke dashstyle="dash"/>
                <v:textbox>
                  <w:txbxContent>
                    <w:p w14:paraId="7C9B38F0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04DB9020">
                <wp:simplePos x="0" y="0"/>
                <wp:positionH relativeFrom="column">
                  <wp:posOffset>936305</wp:posOffset>
                </wp:positionH>
                <wp:positionV relativeFrom="paragraph">
                  <wp:posOffset>84736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B15559" w:rsidRPr="008005C2" w:rsidRDefault="00B15559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8" type="#_x0000_t202" style="position:absolute;margin-left:73.7pt;margin-top:6.6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" filled="f" stroked="f">
                <v:stroke dashstyle="dash"/>
                <v:textbox>
                  <w:txbxContent>
                    <w:p w14:paraId="66EBCF3F" w14:textId="77777777" w:rsidR="00B15559" w:rsidRPr="008005C2" w:rsidRDefault="00B15559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3" w14:textId="2F112998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B15559" w:rsidRPr="0024276D" w:rsidRDefault="00B1555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B15559" w:rsidRPr="0024276D" w:rsidRDefault="00B15559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49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CHqCis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B15559" w:rsidRPr="0024276D" w:rsidRDefault="00B1555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B15559" w:rsidRPr="0024276D" w:rsidRDefault="00B15559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vi /etc/frr/daemons</w:t>
                            </w:r>
                          </w:p>
                          <w:p w14:paraId="222E47D7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=yes</w:t>
                            </w:r>
                          </w:p>
                          <w:p w14:paraId="222E47D9" w14:textId="77777777" w:rsidR="00B15559" w:rsidRPr="0024276D" w:rsidRDefault="00B15559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0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9Jv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y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Ar70m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sudo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frr/daemons</w:t>
                      </w:r>
                    </w:p>
                    <w:p w14:paraId="222E47D7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B15559" w:rsidRPr="0024276D" w:rsidRDefault="00B15559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etc/frr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B15559" w:rsidRPr="0024276D" w:rsidRDefault="00B15559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sudo systemctl restart fr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1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BCcblw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B15559" w:rsidRPr="0024276D" w:rsidRDefault="00B15559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frr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2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bq3f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ip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>net add loopback lo ip address 172.16.100.3/32</w:t>
                            </w:r>
                          </w:p>
                          <w:p w14:paraId="68AABD7D" w14:textId="5E43D18B" w:rsidR="00B15559" w:rsidRPr="0031300A" w:rsidRDefault="00B15559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B15559" w:rsidRDefault="00B1555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3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3QlH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DiL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rN0JRy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B15559" w:rsidRPr="0031300A" w:rsidRDefault="00B15559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B15559" w:rsidRDefault="00B15559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bgp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B15559" w:rsidRPr="0024276D" w:rsidRDefault="00B15559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0</w:t>
                            </w:r>
                          </w:p>
                          <w:p w14:paraId="222E47DC" w14:textId="65D07AD3" w:rsidR="00B15559" w:rsidRPr="0024276D" w:rsidRDefault="00B15559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cumulus@spine3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4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lc3J7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B15559" w:rsidRPr="0024276D" w:rsidRDefault="00B15559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0</w:t>
                      </w:r>
                    </w:p>
                    <w:p w14:paraId="222E47DC" w14:textId="65D07AD3" w:rsidR="00B15559" w:rsidRPr="0024276D" w:rsidRDefault="00B15559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B15559" w:rsidRPr="0024276D" w:rsidRDefault="00B1555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autonomous-system 65101</w:t>
                            </w:r>
                          </w:p>
                          <w:p w14:paraId="222E47DF" w14:textId="4315B28E" w:rsidR="00B15559" w:rsidRPr="0024276D" w:rsidRDefault="00B15559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5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MtQ2q0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B15559" w:rsidRPr="0024276D" w:rsidRDefault="00B1555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autonomous-system 65101</w:t>
                      </w:r>
                    </w:p>
                    <w:p w14:paraId="222E47DF" w14:textId="4315B28E" w:rsidR="00B15559" w:rsidRPr="0024276D" w:rsidRDefault="00B15559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bgp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bgp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7E7D611" w:rsidR="00B15559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32</w:t>
                            </w:r>
                          </w:p>
                          <w:p w14:paraId="57D8039E" w14:textId="611A668A" w:rsidR="00B15559" w:rsidRPr="0024276D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6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">
                <v:textbox>
                  <w:txbxContent>
                    <w:p w14:paraId="4FAACF04" w14:textId="07E7D611" w:rsidR="00B15559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1/32</w:t>
                      </w:r>
                    </w:p>
                    <w:p w14:paraId="57D8039E" w14:textId="611A668A" w:rsidR="00B15559" w:rsidRPr="0024276D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59DF4D18" w:rsidR="00B15559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mgmt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bgp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32</w:t>
                            </w:r>
                          </w:p>
                          <w:p w14:paraId="628EB400" w14:textId="13D30313" w:rsidR="00B15559" w:rsidRPr="0024276D" w:rsidRDefault="00B15559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7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">
                <v:textbox>
                  <w:txbxContent>
                    <w:p w14:paraId="1500E0FB" w14:textId="59DF4D18" w:rsidR="00B15559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r>
                        <w:rPr>
                          <w:rFonts w:ascii="Consolas" w:hAnsi="Consolas" w:cs="Courier New"/>
                        </w:rPr>
                        <w:t>network 172.16.100.3/32</w:t>
                      </w:r>
                    </w:p>
                    <w:p w14:paraId="628EB400" w14:textId="13D30313" w:rsidR="00B15559" w:rsidRPr="0024276D" w:rsidRDefault="00B15559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B15559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cumulus@leaf1:mgmt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B15559" w:rsidRPr="004B3907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B15559" w:rsidRPr="0024276D" w:rsidRDefault="00B15559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8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">
                <v:textbox>
                  <w:txbxContent>
                    <w:p w14:paraId="61B653BF" w14:textId="77777777" w:rsidR="00B15559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B15559" w:rsidRPr="004B3907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B15559" w:rsidRPr="0024276D" w:rsidRDefault="00B15559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910A85" w:rsidRPr="00577486">
        <w:rPr>
          <w:rFonts w:ascii="DIN Pro Regular" w:hAnsi="DIN Pro Regular" w:cs="DIN Pro Regular"/>
          <w:sz w:val="24"/>
          <w:szCs w:val="24"/>
        </w:rPr>
        <w:t>eBGP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eBGP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B15559" w:rsidRPr="00674850" w:rsidRDefault="00B1555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bgp summary</w:t>
                            </w:r>
                          </w:p>
                          <w:p w14:paraId="222E47ED" w14:textId="77777777" w:rsidR="00B15559" w:rsidRPr="00674850" w:rsidRDefault="00B15559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router identifier 172.16.100.1, local AS number 65101 vrf-id 0</w:t>
                            </w:r>
                          </w:p>
                          <w:p w14:paraId="52BFEE25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Neighbor        V         AS   MsgRcvd   MsgSent   TblVer  InQ OutQ  Up/Down State/PfxRcd</w:t>
                            </w:r>
                          </w:p>
                          <w:p w14:paraId="0DF5F03D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B15559" w:rsidRPr="00674850" w:rsidRDefault="00B15559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59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gjMXoS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B15559" w:rsidRPr="00674850" w:rsidRDefault="00B1555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gp summary</w:t>
                      </w:r>
                    </w:p>
                    <w:p w14:paraId="222E47ED" w14:textId="77777777" w:rsidR="00B15559" w:rsidRPr="00674850" w:rsidRDefault="00B15559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B15559" w:rsidRPr="00674850" w:rsidRDefault="00B15559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># net show bgp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1:mgmt:~$ net show route bgp</w:t>
                            </w:r>
                          </w:p>
                          <w:p w14:paraId="1BCB0478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OpenFabric,</w:t>
                            </w:r>
                          </w:p>
                          <w:p w14:paraId="4B79DDAA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ff:fe00:5, swp1, weight 1, 00:06:41</w:t>
                            </w:r>
                          </w:p>
                          <w:p w14:paraId="1014DEBA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ff:fe00:b, swp2, weight 1, 00:06:41</w:t>
                            </w:r>
                          </w:p>
                          <w:p w14:paraId="0BB138AD" w14:textId="77777777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ff:fe00:5, swp1, weight 1, 00:05:52</w:t>
                            </w:r>
                          </w:p>
                          <w:p w14:paraId="222E480B" w14:textId="28D7F3AE" w:rsidR="00B15559" w:rsidRPr="00DB005A" w:rsidRDefault="00B15559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ff:fe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0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A1tBb5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B15559" w:rsidRPr="00DB005A" w:rsidRDefault="00B15559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>net show route bgp</w:t>
      </w:r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1BD28C21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 xml:space="preserve">NEXT-HOP is the neighbor’s IPv6 Link Local </w:t>
      </w:r>
      <w:r w:rsidR="005E113E">
        <w:rPr>
          <w:rFonts w:ascii="DIN Pro Regular" w:hAnsi="DIN Pro Regular" w:cs="DIN Pro Regular"/>
        </w:rPr>
        <w:t>a</w:t>
      </w:r>
      <w:r w:rsidRPr="008B2448">
        <w:rPr>
          <w:rFonts w:ascii="DIN Pro Regular" w:hAnsi="DIN Pro Regular" w:cs="DIN Pro Regular"/>
        </w:rPr>
        <w:t>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69027181" w:rsidR="00386D70" w:rsidRPr="00577486" w:rsidRDefault="000D06D1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37570294" w:rsidR="00BA73D0" w:rsidRPr="00577486" w:rsidRDefault="00AB7F8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1D03C1AA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184649"/>
                <wp:effectExtent l="0" t="0" r="635" b="698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184649"/>
                          <a:chOff x="0" y="0"/>
                          <a:chExt cx="5490158" cy="4343416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111547" y="103867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7" name="TextBox 20"/>
                        <wps:cNvSpPr txBox="1"/>
                        <wps:spPr>
                          <a:xfrm>
                            <a:off x="69161" y="3765635"/>
                            <a:ext cx="1397484" cy="5777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4A12B76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1</w:t>
                              </w:r>
                            </w:p>
                            <w:p w14:paraId="33E4770A" w14:textId="583216CA" w:rsidR="00B15559" w:rsidRDefault="00B15559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21" y="3765732"/>
                            <a:ext cx="1123804" cy="55791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26F2E0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2</w:t>
                              </w:r>
                            </w:p>
                            <w:p w14:paraId="5EB7894E" w14:textId="214B130F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890" y="3765732"/>
                            <a:ext cx="1154201" cy="5447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12BA10" w14:textId="5FE0437D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3</w:t>
                              </w:r>
                            </w:p>
                            <w:p w14:paraId="421B6AE6" w14:textId="6DCBF8BF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070" y="3765732"/>
                            <a:ext cx="1200374" cy="55725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33088C1" w14:textId="77777777" w:rsidR="00B15559" w:rsidRPr="0034703D" w:rsidRDefault="00B15559" w:rsidP="0034703D">
                              <w:pPr>
                                <w:jc w:val="center"/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</w:pPr>
                              <w:r w:rsidRPr="0034703D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host4</w:t>
                              </w:r>
                            </w:p>
                            <w:p w14:paraId="30E0D32C" w14:textId="41F57D5A" w:rsidR="00B15559" w:rsidRDefault="00B15559" w:rsidP="0034703D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B15559" w:rsidRDefault="00B15559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468" y="2396216"/>
                            <a:ext cx="1397484" cy="2589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691368" y="10537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B15559" w:rsidRDefault="00B15559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1" style="position:absolute;left:0;text-align:left;margin-left:0;margin-top:16.4pt;width:436.45pt;height:329.5pt;z-index:251801088;mso-position-horizontal:left;mso-position-horizontal-relative:margin;mso-width-relative:margin;mso-height-relative:margin" coordsize="54901,4343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">
                <v:shape id="_x0000_s1362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line id="Straight Connector 398" o:spid="_x0000_s1363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4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5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66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67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68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69" type="#_x0000_t202" style="position:absolute;left:11115;top:1038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0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1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2" type="#_x0000_t202" style="position:absolute;left:691;top:37656;width:13975;height:57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14A12B76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1</w:t>
                        </w:r>
                      </w:p>
                      <w:p w14:paraId="33E4770A" w14:textId="583216CA" w:rsidR="00B15559" w:rsidRDefault="00B15559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73" type="#_x0000_t202" style="position:absolute;left:14666;top:37657;width:11238;height:55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826F2E0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2</w:t>
                        </w:r>
                      </w:p>
                      <w:p w14:paraId="5EB7894E" w14:textId="214B130F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74" type="#_x0000_t202" style="position:absolute;left:26208;top:37657;width:11542;height:544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512BA10" w14:textId="5FE0437D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3</w:t>
                        </w:r>
                      </w:p>
                      <w:p w14:paraId="421B6AE6" w14:textId="6DCBF8BF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75" type="#_x0000_t202" style="position:absolute;left:37750;top:37657;width:12004;height:5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233088C1" w14:textId="77777777" w:rsidR="00B15559" w:rsidRPr="0034703D" w:rsidRDefault="00B15559" w:rsidP="0034703D">
                        <w:pPr>
                          <w:jc w:val="center"/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</w:pPr>
                        <w:r w:rsidRPr="0034703D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host4</w:t>
                        </w:r>
                      </w:p>
                      <w:p w14:paraId="30E0D32C" w14:textId="41F57D5A" w:rsidR="00B15559" w:rsidRDefault="00B15559" w:rsidP="0034703D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76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77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78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B15559" w:rsidRDefault="00B15559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79" type="#_x0000_t202" style="position:absolute;left:25284;top:23962;width:13975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0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1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2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83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84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5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86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7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8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89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0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1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3" o:spid="_x0000_s1392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4" o:spid="_x0000_s1393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5" o:spid="_x0000_s1394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1" o:title="A close up of a sign&#10;&#10;Description automatically generated"/>
                </v:shape>
                <v:shape id="_x0000_s1395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6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397" type="#_x0000_t202" style="position:absolute;left:36913;top:105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B15559" w:rsidRDefault="00B15559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2BA15C6C">
                <wp:simplePos x="0" y="0"/>
                <wp:positionH relativeFrom="column">
                  <wp:posOffset>1250950</wp:posOffset>
                </wp:positionH>
                <wp:positionV relativeFrom="paragraph">
                  <wp:posOffset>18669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98" type="#_x0000_t202" style="position:absolute;left:0;text-align:left;margin-left:98.5pt;margin-top:14.7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" filled="f" stroked="f">
                <v:stroke dashstyle="dash"/>
                <v:textbox>
                  <w:txbxContent>
                    <w:p w14:paraId="26C142F2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F30A8B"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7D63A372">
                <wp:simplePos x="0" y="0"/>
                <wp:positionH relativeFrom="column">
                  <wp:posOffset>3464377</wp:posOffset>
                </wp:positionH>
                <wp:positionV relativeFrom="paragraph">
                  <wp:posOffset>1657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99" type="#_x0000_t202" style="position:absolute;left:0;text-align:left;margin-left:272.8pt;margin-top:13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602AC68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620500E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2" w14:textId="14E294FC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10E9EE7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6567F3CC" w:rsidR="00BA73D0" w:rsidRPr="00577486" w:rsidRDefault="00AB7F8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E0B84CF">
                <wp:simplePos x="0" y="0"/>
                <wp:positionH relativeFrom="column">
                  <wp:posOffset>3834144</wp:posOffset>
                </wp:positionH>
                <wp:positionV relativeFrom="paragraph">
                  <wp:posOffset>108367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0" type="#_x0000_t202" style="position:absolute;margin-left:301.9pt;margin-top:8.5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" filled="f" stroked="f">
                <v:stroke dashstyle="dash"/>
                <v:textbox>
                  <w:txbxContent>
                    <w:p w14:paraId="5F320B04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61F8A936">
                <wp:simplePos x="0" y="0"/>
                <wp:positionH relativeFrom="column">
                  <wp:posOffset>990627</wp:posOffset>
                </wp:positionH>
                <wp:positionV relativeFrom="paragraph">
                  <wp:posOffset>120853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1" type="#_x0000_t202" style="position:absolute;margin-left:78pt;margin-top:9.5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" filled="f" stroked="f">
                <v:stroke dashstyle="dash"/>
                <v:textbox>
                  <w:txbxContent>
                    <w:p w14:paraId="05B95C95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5" w14:textId="52BB99C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76249944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7" w14:textId="14684C6E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2A3E09AD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32CF3B8E" w:rsidR="004A1254" w:rsidRDefault="00F30A8B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292608" behindDoc="0" locked="0" layoutInCell="1" allowOverlap="1" wp14:anchorId="532C8C4E" wp14:editId="4C90D1DC">
            <wp:simplePos x="0" y="0"/>
            <wp:positionH relativeFrom="column">
              <wp:posOffset>3784600</wp:posOffset>
            </wp:positionH>
            <wp:positionV relativeFrom="paragraph">
              <wp:posOffset>19731</wp:posOffset>
            </wp:positionV>
            <wp:extent cx="1015251" cy="1015205"/>
            <wp:effectExtent l="0" t="0" r="0" b="0"/>
            <wp:wrapNone/>
            <wp:docPr id="1440" name="Picture 144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90560" behindDoc="0" locked="0" layoutInCell="1" allowOverlap="1" wp14:anchorId="46789665" wp14:editId="2D12518C">
            <wp:simplePos x="0" y="0"/>
            <wp:positionH relativeFrom="column">
              <wp:posOffset>2885801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75" name="Picture 7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8512" behindDoc="0" locked="0" layoutInCell="1" allowOverlap="1" wp14:anchorId="6EB72FBC" wp14:editId="2DD22644">
            <wp:simplePos x="0" y="0"/>
            <wp:positionH relativeFrom="column">
              <wp:posOffset>1585553</wp:posOffset>
            </wp:positionH>
            <wp:positionV relativeFrom="paragraph">
              <wp:posOffset>19685</wp:posOffset>
            </wp:positionV>
            <wp:extent cx="1015251" cy="1015205"/>
            <wp:effectExtent l="0" t="0" r="0" b="0"/>
            <wp:wrapNone/>
            <wp:docPr id="64" name="Picture 6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286464" behindDoc="0" locked="0" layoutInCell="1" allowOverlap="1" wp14:anchorId="4ADE8447" wp14:editId="23105AA1">
            <wp:simplePos x="0" y="0"/>
            <wp:positionH relativeFrom="column">
              <wp:posOffset>628624</wp:posOffset>
            </wp:positionH>
            <wp:positionV relativeFrom="paragraph">
              <wp:posOffset>6985</wp:posOffset>
            </wp:positionV>
            <wp:extent cx="1015251" cy="1015205"/>
            <wp:effectExtent l="0" t="0" r="0" b="0"/>
            <wp:wrapNone/>
            <wp:docPr id="1410" name="Picture 14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198B47" w14:textId="3F40EFF6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ip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bgp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18.1/24 </w:t>
                            </w:r>
                          </w:p>
                          <w:p w14:paraId="222E4831" w14:textId="2E8D8810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19.1/24</w:t>
                            </w:r>
                          </w:p>
                          <w:p w14:paraId="222E4832" w14:textId="7964E40C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2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eQZKQ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">
                <v:textbox>
                  <w:txbxContent>
                    <w:p w14:paraId="222E4830" w14:textId="06A99047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ip add 172.16.28.1/24 </w:t>
                            </w:r>
                          </w:p>
                          <w:p w14:paraId="222E4836" w14:textId="2D4237FF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interface swp9 ip add 172.16.29.1/24</w:t>
                            </w:r>
                          </w:p>
                          <w:p w14:paraId="222E4837" w14:textId="5520DBBA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B15559" w:rsidRPr="00AC7686" w:rsidRDefault="00B15559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03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bvnqyC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B15559" w:rsidRPr="00AC7686" w:rsidRDefault="00B15559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4861E6AF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5E113E"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># net show route bgp</w:t>
      </w:r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OpenFabric,</w:t>
                            </w:r>
                          </w:p>
                          <w:p w14:paraId="6430F72B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ff:fe00:5, swp1, weight 1, 00:00:08</w:t>
                            </w:r>
                          </w:p>
                          <w:p w14:paraId="37E10C8A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4FAAE6D2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ff:fe00:5, swp1, weight 1, 00:00:08</w:t>
                            </w:r>
                          </w:p>
                          <w:p w14:paraId="6A65D436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ff:fe00:b, swp2, weight 1, 00:00:08</w:t>
                            </w:r>
                          </w:p>
                          <w:p w14:paraId="5F8B1839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ff:fe00:5, swp1, weight 1, 00:21:36</w:t>
                            </w:r>
                          </w:p>
                          <w:p w14:paraId="762D1F2A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ff:fe00:b, swp2, weight 1, 00:21:36</w:t>
                            </w:r>
                          </w:p>
                          <w:p w14:paraId="3C119401" w14:textId="77777777" w:rsidR="00B15559" w:rsidRPr="00AC4044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ff:fe00:5, swp1, weight 1, 00:20:47</w:t>
                            </w:r>
                          </w:p>
                          <w:p w14:paraId="222E4854" w14:textId="0967CD0C" w:rsidR="00B15559" w:rsidRPr="00BD13A9" w:rsidRDefault="00B15559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ff:fe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04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">
                <v:textbox>
                  <w:txbxContent>
                    <w:p w14:paraId="63C7E70A" w14:textId="344124DF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B15559" w:rsidRPr="00AC4044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B15559" w:rsidRPr="00BD13A9" w:rsidRDefault="00B15559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0.0.0.0</w:t>
                            </w:r>
                          </w:p>
                          <w:p w14:paraId="42662FFD" w14:textId="4E3597CD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sudo ifconfig eth2 172.16.18.2/24</w:t>
                            </w:r>
                          </w:p>
                          <w:p w14:paraId="654BD6F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ifconfig eth2</w:t>
                            </w:r>
                          </w:p>
                          <w:p w14:paraId="2982F50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UP,BROADCAST,RUNNING,MULTICAST&gt;  mtu 1500</w:t>
                            </w:r>
                          </w:p>
                          <w:p w14:paraId="1FFF274C" w14:textId="161E4598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 172.16.18.2  netmask 255.255.255.0  broadcast 172.16.18.255</w:t>
                            </w:r>
                          </w:p>
                          <w:p w14:paraId="1A935DF6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ff:fe00:11  prefixlen 64  scopeid 0x20&lt;link&gt;</w:t>
                            </w:r>
                          </w:p>
                          <w:p w14:paraId="2288678F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44:38:39:00:00:11  txqueuelen 1000  (Ethernet)</w:t>
                            </w:r>
                          </w:p>
                          <w:p w14:paraId="65F98D79" w14:textId="77777777" w:rsidR="00B15559" w:rsidRPr="00934773" w:rsidRDefault="00B15559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3  bytes 180 (180.0 B)</w:t>
                            </w:r>
                          </w:p>
                          <w:p w14:paraId="222E485D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0  dropped 0  overruns 0  frame 0</w:t>
                            </w:r>
                          </w:p>
                          <w:p w14:paraId="222E485E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270015  bytes 51701450 (49.3 MiB)</w:t>
                            </w:r>
                          </w:p>
                          <w:p w14:paraId="222E485F" w14:textId="77777777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0  dropped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05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1bBKgIAAFE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M9TVsE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0.0.0.0</w:t>
                      </w:r>
                    </w:p>
                    <w:p w14:paraId="42662FFD" w14:textId="4E3597CD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B15559" w:rsidRPr="00934773" w:rsidRDefault="00B15559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MiB)</w:t>
                      </w:r>
                    </w:p>
                    <w:p w14:paraId="222E485F" w14:textId="77777777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1:~$ route</w:t>
                            </w:r>
                          </w:p>
                          <w:p w14:paraId="0217A17D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stination     Gateway         Genmask         Flags Metric Ref    Use Iface</w:t>
                            </w:r>
                          </w:p>
                          <w:p w14:paraId="527B361E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B15559" w:rsidRPr="00934773" w:rsidRDefault="00B15559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06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+6AzZy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B15559" w:rsidRPr="00934773" w:rsidRDefault="00B15559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B15559" w:rsidRPr="00934773" w:rsidRDefault="00B15559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umulus@host1:~$ </w:t>
                            </w:r>
                            <w:r w:rsidRPr="00AC4755">
                              <w:rPr>
                                <w:rFonts w:ascii="Consolas" w:hAnsi="Consolas" w:cs="Courier New"/>
                              </w:rPr>
                              <w:t>sudo ip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07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GEdq2s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B15559" w:rsidRPr="00934773" w:rsidRDefault="00B15559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AC4755">
                        <w:rPr>
                          <w:rFonts w:ascii="Consolas" w:hAnsi="Consolas" w:cs="Courier New"/>
                        </w:rPr>
                        <w:t xml:space="preserve">sudo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># ip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B15559" w:rsidRPr="00CC0B4D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1 ttl=61 time=4.04 ms</w:t>
                            </w:r>
                          </w:p>
                          <w:p w14:paraId="222E486C" w14:textId="0505FB21" w:rsidR="00B15559" w:rsidRPr="00934773" w:rsidRDefault="00B15559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64 bytes from 172.16.28.2: icmp_seq=2 ttl=61 time=2.56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08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DBfLHQ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B15559" w:rsidRPr="00CC0B4D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B15559" w:rsidRPr="00934773" w:rsidRDefault="00B15559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to 172.16.28.2 (172.16.28.2), 30 hops max, 60 byte packets</w:t>
                            </w:r>
                          </w:p>
                          <w:p w14:paraId="42EB206D" w14:textId="736950DC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1  172.16.18.1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18.1)  0.761 ms  0.927 ms  0.899 ms</w:t>
                            </w:r>
                          </w:p>
                          <w:p w14:paraId="5147D0EF" w14:textId="0BD06960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2  172.16.100.3 (172.16.100.3) 1.433 ms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1.354 ms  1.372 ms</w:t>
                            </w:r>
                          </w:p>
                          <w:p w14:paraId="4B274AC6" w14:textId="15FD5455" w:rsidR="00B15559" w:rsidRPr="000B5179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3  172.16.100.2 (172.16.100.2) 2.449 ms  2.058 ms  2.493 ms</w:t>
                            </w:r>
                          </w:p>
                          <w:p w14:paraId="3D6C4994" w14:textId="2A4FF5FE" w:rsidR="00B15559" w:rsidRPr="00934773" w:rsidRDefault="00B15559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4  172.16.28.2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(172.16.28.2)  3.215 ms  3.244 ms  3.34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09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c63riS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B15559" w:rsidRPr="000B5179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B15559" w:rsidRPr="00934773" w:rsidRDefault="00B15559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B15559" w:rsidRPr="00EB6D89" w:rsidRDefault="00B15559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0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AQ5Rbt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B15559" w:rsidRPr="00EB6D89" w:rsidRDefault="00B15559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F8B3769" w:rsidR="00402D71" w:rsidRPr="002E4E3D" w:rsidRDefault="00AB7F84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4AD99A0D">
                <wp:simplePos x="0" y="0"/>
                <wp:positionH relativeFrom="column">
                  <wp:posOffset>196215</wp:posOffset>
                </wp:positionH>
                <wp:positionV relativeFrom="paragraph">
                  <wp:posOffset>562610</wp:posOffset>
                </wp:positionV>
                <wp:extent cx="5153025" cy="4836160"/>
                <wp:effectExtent l="0" t="0" r="0" b="254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153025" cy="4836160"/>
                          <a:chOff x="196850" y="0"/>
                          <a:chExt cx="5153604" cy="4836462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06407" y="13506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4FE52CB6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67EF629C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4107C966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E66FB3C" w:rsidR="00B15559" w:rsidRDefault="00B15559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196850" y="43996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430139" y="439312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808061" y="4399636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011176" y="4399554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B15559" w:rsidRPr="003975A3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B15559" w:rsidRDefault="00B15559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1" style="position:absolute;margin-left:15.45pt;margin-top:44.3pt;width:405.75pt;height:380.8pt;z-index:251802112;mso-width-relative:margin;mso-height-relative:margin" coordorigin="1968" coordsize="51536,4836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">
                <v:rect id="Rectangle 1910" o:spid="_x0000_s1412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13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14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15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4" o:spid="_x0000_s1416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17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6" o:spid="_x0000_s1418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19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0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1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2" type="#_x0000_t202" style="position:absolute;left:11064;top:1350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23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4FE52CB6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4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67EF629C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25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4107C966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26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E66FB3C" w:rsidR="00B15559" w:rsidRDefault="00B15559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27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28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29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30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31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32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533" o:spid="_x0000_s1433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34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35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36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37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38" type="#_x0000_t202" style="position:absolute;left:1968;top:43996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39" type="#_x0000_t202" style="position:absolute;left:14301;top:43931;width:14421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40" type="#_x0000_t202" style="position:absolute;left:28080;top:43996;width:13929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41" type="#_x0000_t202" style="position:absolute;left:40111;top:43995;width:13393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42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3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4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5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6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47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B15559" w:rsidRPr="003975A3" w:rsidRDefault="00B15559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48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B15559" w:rsidRDefault="00B15559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402D71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EB70D70" w:rsidR="00402D71" w:rsidRPr="00577486" w:rsidRDefault="00402D71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09C83897" w:rsidR="00402D71" w:rsidRPr="00577486" w:rsidRDefault="001641AE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4664BBAA">
                <wp:simplePos x="0" y="0"/>
                <wp:positionH relativeFrom="column">
                  <wp:posOffset>3662403</wp:posOffset>
                </wp:positionH>
                <wp:positionV relativeFrom="paragraph">
                  <wp:posOffset>212386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49" type="#_x0000_t202" style="position:absolute;margin-left:288.4pt;margin-top:16.7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51203EE0">
                <wp:simplePos x="0" y="0"/>
                <wp:positionH relativeFrom="column">
                  <wp:posOffset>1428551</wp:posOffset>
                </wp:positionH>
                <wp:positionV relativeFrom="paragraph">
                  <wp:posOffset>192697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50" type="#_x0000_t202" style="position:absolute;margin-left:112.5pt;margin-top:15.1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" filled="f" stroked="f">
                <v:stroke dashstyle="dash"/>
                <v:textbox>
                  <w:txbxContent>
                    <w:p w14:paraId="27297963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A" w14:textId="725AF02A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0D75D185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D" w14:textId="7BF3A09F" w:rsidR="00402D71" w:rsidRPr="00577486" w:rsidRDefault="001641AE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5AD92BC1">
                <wp:simplePos x="0" y="0"/>
                <wp:positionH relativeFrom="column">
                  <wp:posOffset>4182745</wp:posOffset>
                </wp:positionH>
                <wp:positionV relativeFrom="paragraph">
                  <wp:posOffset>1088119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51" type="#_x0000_t202" style="position:absolute;left:0;text-align:left;margin-left:329.35pt;margin-top:85.7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" filled="f" stroked="f">
                <v:stroke dashstyle="dash"/>
                <v:textbox>
                  <w:txbxContent>
                    <w:p w14:paraId="5FCF7132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635DD220">
                <wp:simplePos x="0" y="0"/>
                <wp:positionH relativeFrom="column">
                  <wp:posOffset>823486</wp:posOffset>
                </wp:positionH>
                <wp:positionV relativeFrom="paragraph">
                  <wp:posOffset>1088838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52" type="#_x0000_t202" style="position:absolute;left:0;text-align:left;margin-left:64.85pt;margin-top:85.7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Yix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" filled="f" stroked="f">
                <v:stroke dashstyle="dash"/>
                <v:textbox>
                  <w:txbxContent>
                    <w:p w14:paraId="6A8DDFCB" w14:textId="77777777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FD68909">
                <wp:simplePos x="0" y="0"/>
                <wp:positionH relativeFrom="margin">
                  <wp:posOffset>3176905</wp:posOffset>
                </wp:positionH>
                <wp:positionV relativeFrom="paragraph">
                  <wp:posOffset>2993390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53" type="#_x0000_t202" style="position:absolute;left:0;text-align:left;margin-left:250.15pt;margin-top:235.7pt;width:53.45pt;height:34.35pt;z-index:25211750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VHo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" filled="f" stroked="f">
                <v:stroke dashstyle="dash"/>
                <v:textbox>
                  <w:txbxContent>
                    <w:p w14:paraId="5971ADBF" w14:textId="0E5F5772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5BFE4B07">
                <wp:simplePos x="0" y="0"/>
                <wp:positionH relativeFrom="margin">
                  <wp:posOffset>4070985</wp:posOffset>
                </wp:positionH>
                <wp:positionV relativeFrom="paragraph">
                  <wp:posOffset>298132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54" type="#_x0000_t202" style="position:absolute;left:0;text-align:left;margin-left:320.55pt;margin-top:234.7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Sqj9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794693DF">
                <wp:simplePos x="0" y="0"/>
                <wp:positionH relativeFrom="column">
                  <wp:posOffset>897890</wp:posOffset>
                </wp:positionH>
                <wp:positionV relativeFrom="paragraph">
                  <wp:posOffset>2994025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55" type="#_x0000_t202" style="position:absolute;left:0;text-align:left;margin-left:70.7pt;margin-top:235.7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qYrGrQ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" filled="f" stroked="f">
                <v:stroke dashstyle="dash"/>
                <v:textbox>
                  <w:txbxContent>
                    <w:p w14:paraId="628BCDF6" w14:textId="71F90644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34703D"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5621E90E">
                <wp:simplePos x="0" y="0"/>
                <wp:positionH relativeFrom="column">
                  <wp:posOffset>1862455</wp:posOffset>
                </wp:positionH>
                <wp:positionV relativeFrom="paragraph">
                  <wp:posOffset>300672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B15559" w:rsidRPr="008005C2" w:rsidRDefault="00B15559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56" type="#_x0000_t202" style="position:absolute;left:0;text-align:left;margin-left:146.65pt;margin-top:236.7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XVrWrgEAAEgDAAAOAAAAZHJzL2Uyb0RvYy54bWysU8GO0zAQvSPxD5bvNGm2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" filled="f" stroked="f">
                <v:stroke dashstyle="dash"/>
                <v:textbox>
                  <w:txbxContent>
                    <w:p w14:paraId="541B5535" w14:textId="76D5B219" w:rsidR="00B15559" w:rsidRPr="008005C2" w:rsidRDefault="00B15559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="00F30A8B">
        <w:rPr>
          <w:noProof/>
        </w:rPr>
        <w:drawing>
          <wp:anchor distT="0" distB="0" distL="114300" distR="114300" simplePos="0" relativeHeight="252294656" behindDoc="0" locked="0" layoutInCell="1" allowOverlap="1" wp14:anchorId="7C6246F0" wp14:editId="21D50AD8">
            <wp:simplePos x="0" y="0"/>
            <wp:positionH relativeFrom="column">
              <wp:posOffset>749300</wp:posOffset>
            </wp:positionH>
            <wp:positionV relativeFrom="paragraph">
              <wp:posOffset>2173605</wp:posOffset>
            </wp:positionV>
            <wp:extent cx="1015251" cy="1015205"/>
            <wp:effectExtent l="0" t="0" r="0" b="0"/>
            <wp:wrapNone/>
            <wp:docPr id="1448" name="Picture 1448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6704" behindDoc="0" locked="0" layoutInCell="1" allowOverlap="1" wp14:anchorId="451780F3" wp14:editId="6EC1B1B6">
            <wp:simplePos x="0" y="0"/>
            <wp:positionH relativeFrom="column">
              <wp:posOffset>1663700</wp:posOffset>
            </wp:positionH>
            <wp:positionV relativeFrom="paragraph">
              <wp:posOffset>2178267</wp:posOffset>
            </wp:positionV>
            <wp:extent cx="1015251" cy="1015205"/>
            <wp:effectExtent l="0" t="0" r="0" b="0"/>
            <wp:wrapNone/>
            <wp:docPr id="96" name="Picture 9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300800" behindDoc="0" locked="0" layoutInCell="1" allowOverlap="1" wp14:anchorId="37BD6AF6" wp14:editId="3A8AAD8C">
            <wp:simplePos x="0" y="0"/>
            <wp:positionH relativeFrom="column">
              <wp:posOffset>3862070</wp:posOffset>
            </wp:positionH>
            <wp:positionV relativeFrom="paragraph">
              <wp:posOffset>2140585</wp:posOffset>
            </wp:positionV>
            <wp:extent cx="1015251" cy="1015205"/>
            <wp:effectExtent l="0" t="0" r="0" b="0"/>
            <wp:wrapNone/>
            <wp:docPr id="100" name="Picture 10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30A8B">
        <w:rPr>
          <w:noProof/>
        </w:rPr>
        <w:drawing>
          <wp:anchor distT="0" distB="0" distL="114300" distR="114300" simplePos="0" relativeHeight="252298752" behindDoc="0" locked="0" layoutInCell="1" allowOverlap="1" wp14:anchorId="4ABFE3FD" wp14:editId="0E359FEB">
            <wp:simplePos x="0" y="0"/>
            <wp:positionH relativeFrom="column">
              <wp:posOffset>3009900</wp:posOffset>
            </wp:positionH>
            <wp:positionV relativeFrom="paragraph">
              <wp:posOffset>2146935</wp:posOffset>
            </wp:positionV>
            <wp:extent cx="1015251" cy="1015205"/>
            <wp:effectExtent l="0" t="0" r="0" b="0"/>
            <wp:wrapNone/>
            <wp:docPr id="97" name="Picture 97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B15559" w:rsidRPr="00F31F33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B15559" w:rsidRPr="00F31F33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57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">
                <v:textbox>
                  <w:txbxContent>
                    <w:p w14:paraId="222E48A9" w14:textId="51551151" w:rsidR="00B15559" w:rsidRPr="00F31F33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B15559" w:rsidRPr="00F31F33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B15559" w:rsidRPr="00F31F33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B15559" w:rsidRPr="001553C6" w:rsidRDefault="00B15559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B15559" w:rsidRPr="002745A8" w:rsidRDefault="00B15559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58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DrKf9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B15559" w:rsidRPr="00F31F33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B15559" w:rsidRPr="001553C6" w:rsidRDefault="00B15559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B15559" w:rsidRPr="002745A8" w:rsidRDefault="00B15559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vxlan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vxlan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vxlan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vxlan local-tunnelip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2" w14:textId="237B0D2B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0</w:t>
                            </w:r>
                          </w:p>
                          <w:p w14:paraId="222E48B3" w14:textId="34CC7C4D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5" w14:textId="14740FF0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0</w:t>
                            </w:r>
                          </w:p>
                          <w:p w14:paraId="222E48B6" w14:textId="26C3D798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B15559" w:rsidRPr="00C85190" w:rsidRDefault="00B15559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59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bh/EwS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B15559" w:rsidRPr="00C85190" w:rsidRDefault="00B15559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vxlan id 10</w:t>
                            </w:r>
                          </w:p>
                          <w:p w14:paraId="222E48B9" w14:textId="36A74DAA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10 bridge access 10</w:t>
                            </w:r>
                          </w:p>
                          <w:p w14:paraId="222E48BA" w14:textId="063216CE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vxlan id 20</w:t>
                            </w:r>
                          </w:p>
                          <w:p w14:paraId="222E48BC" w14:textId="590A8F93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add vxlan VNI-20 bridge access 20</w:t>
                            </w:r>
                          </w:p>
                          <w:p w14:paraId="222E48BD" w14:textId="0E85CC57" w:rsidR="00B15559" w:rsidRPr="00C85190" w:rsidRDefault="00B15559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B15559" w:rsidRPr="00C85190" w:rsidRDefault="00B15559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60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nNHKgIAAFA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">
                <v:textbox>
                  <w:txbxContent>
                    <w:p w14:paraId="222E48B8" w14:textId="7E2359C0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B15559" w:rsidRPr="00C85190" w:rsidRDefault="00B15559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B15559" w:rsidRPr="00C85190" w:rsidRDefault="00B15559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B15559" w:rsidRPr="00FF2C4D" w:rsidRDefault="00B15559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0" w14:textId="0E957586" w:rsidR="00B15559" w:rsidRPr="00FF2C4D" w:rsidRDefault="00B15559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B15559" w:rsidRPr="00B84FB1" w:rsidRDefault="00B15559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61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">
                <v:textbox>
                  <w:txbxContent>
                    <w:p w14:paraId="222E48BF" w14:textId="3722A8D0" w:rsidR="00B15559" w:rsidRPr="00FF2C4D" w:rsidRDefault="00B15559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B15559" w:rsidRPr="00FF2C4D" w:rsidRDefault="00B15559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B15559" w:rsidRPr="00B84FB1" w:rsidRDefault="00B15559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lastRenderedPageBreak/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bgp evpn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B15559" w:rsidRPr="00FF2C4D" w:rsidRDefault="00B15559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neighbor swp1-2 activate</w:t>
                            </w:r>
                          </w:p>
                          <w:p w14:paraId="222E48C3" w14:textId="7249C2B0" w:rsidR="00B15559" w:rsidRPr="00FF2C4D" w:rsidRDefault="00B15559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add bgp evpn advertise-all-vni</w:t>
                            </w:r>
                          </w:p>
                          <w:p w14:paraId="222E48C4" w14:textId="3F0B4584" w:rsidR="00B15559" w:rsidRPr="00FF2C4D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B15559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B15559" w:rsidRPr="00B84FB1" w:rsidRDefault="00B15559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B15559" w:rsidRPr="00B84FB1" w:rsidRDefault="00B15559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B15559" w:rsidRPr="00B84FB1" w:rsidRDefault="00B15559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62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M2LE6y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B15559" w:rsidRPr="00FF2C4D" w:rsidRDefault="00B15559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B15559" w:rsidRPr="00FF2C4D" w:rsidRDefault="00B15559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bgp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B15559" w:rsidRPr="00FF2C4D" w:rsidRDefault="00B15559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B15559" w:rsidRDefault="00B1555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B15559" w:rsidRPr="00B84FB1" w:rsidRDefault="00B15559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B15559" w:rsidRPr="00B84FB1" w:rsidRDefault="00B15559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B15559" w:rsidRPr="00B84FB1" w:rsidRDefault="00B15559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># net add bgp evpn advertise-all-vni</w:t>
      </w:r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evpn vni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B15559" w:rsidRPr="00E50472" w:rsidRDefault="00B15559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>net show evpn vni 10</w:t>
                            </w:r>
                          </w:p>
                          <w:p w14:paraId="186FDA4C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nterface: VNI-10</w:t>
                            </w:r>
                          </w:p>
                          <w:p w14:paraId="3E87D52E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VxLAN ifIndex: 12</w:t>
                            </w:r>
                          </w:p>
                          <w:p w14:paraId="7C0A2278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Mcast group: 0.0.0.0</w:t>
                            </w:r>
                          </w:p>
                          <w:p w14:paraId="4AFF8D64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B15559" w:rsidRPr="005D67C8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B15559" w:rsidRPr="00B84FB1" w:rsidRDefault="00B15559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gw-macip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63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">
                <v:textbox>
                  <w:txbxContent>
                    <w:p w14:paraId="222E48C9" w14:textId="1C737360" w:rsidR="00B15559" w:rsidRPr="00E50472" w:rsidRDefault="00B15559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B15559" w:rsidRPr="005D67C8" w:rsidRDefault="00B15559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B15559" w:rsidRPr="00B84FB1" w:rsidRDefault="00B15559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B15559" w:rsidRPr="009D1AC0" w:rsidRDefault="00B1555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B15559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B15559" w:rsidRPr="009D1AC0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64 bytes from 172.16.10.28: icmp_seq=1 ttl=64 time=7.19 ms</w:t>
                            </w:r>
                          </w:p>
                          <w:p w14:paraId="222E48DC" w14:textId="71C15847" w:rsidR="00B15559" w:rsidRPr="009D1AC0" w:rsidRDefault="00B15559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64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">
                <v:textbox>
                  <w:txbxContent>
                    <w:p w14:paraId="7A663FE8" w14:textId="77777777" w:rsidR="00B15559" w:rsidRPr="009D1AC0" w:rsidRDefault="00B1555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B15559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B15559" w:rsidRPr="009D1AC0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B15559" w:rsidRPr="009D1AC0" w:rsidRDefault="00B15559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B15559" w:rsidRPr="005A0BED" w:rsidRDefault="00B15559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~]#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B15559" w:rsidRPr="005A0BED" w:rsidRDefault="00B1555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to 172.16.10.28 (172.16.10.28), 30 hops max, 60 byte packets</w:t>
                            </w:r>
                          </w:p>
                          <w:p w14:paraId="222E48D7" w14:textId="5F5C1CF6" w:rsidR="00B15559" w:rsidRPr="005A0BED" w:rsidRDefault="00B15559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1  172.16.10.28 (172.16.10.28)  4.887 ms  4.817 ms  4.788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65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U5Y7Ni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B15559" w:rsidRPr="005A0BED" w:rsidRDefault="00B15559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B15559" w:rsidRPr="005A0BED" w:rsidRDefault="00B1555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B15559" w:rsidRPr="005A0BED" w:rsidRDefault="00B15559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B15559" w:rsidRPr="00003E71" w:rsidRDefault="00B15559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66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96M0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cNRTu6BqC8Y9dVMTnLyuQcuNCPFeeIwJSMboxzt8&#10;tCGUn3Ynzpbkf/9NnvDoXmg522DsSh5+rYRXnJlvFn19NhyN0pzmy+h0coyLP9QsDjV21VwSeBli&#10;yTiZjwkfTX/UnponbIh5ehUqYSXeLnnsj5exWwbYMFLN5xmEyXQi3tgHJ5PrRFNqusf2SXi368yI&#10;nr6lfkDF9E2DdthkaWm+iqTr3L2p0l1VdwxgqnNT7zZQWhuH94x63ZOzF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MP3ozS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B15559" w:rsidRPr="00003E71" w:rsidRDefault="00B15559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78718170" w:rsidR="00AA3C95" w:rsidRPr="00577486" w:rsidRDefault="00AB7F84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7942C0AC">
                <wp:simplePos x="0" y="0"/>
                <wp:positionH relativeFrom="column">
                  <wp:posOffset>3631180</wp:posOffset>
                </wp:positionH>
                <wp:positionV relativeFrom="paragraph">
                  <wp:posOffset>1914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467" type="#_x0000_t202" style="position:absolute;margin-left:285.9pt;margin-top:1.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" filled="f" stroked="f">
                <v:stroke dashstyle="dash"/>
                <v:textbox>
                  <w:txbxContent>
                    <w:p w14:paraId="5E844059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2F2ECB74">
                <wp:simplePos x="0" y="0"/>
                <wp:positionH relativeFrom="column">
                  <wp:posOffset>1392726</wp:posOffset>
                </wp:positionH>
                <wp:positionV relativeFrom="paragraph">
                  <wp:posOffset>2840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468" type="#_x0000_t202" style="position:absolute;margin-left:109.65pt;margin-top:.2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" filled="f" stroked="f">
                <v:stroke dashstyle="dash"/>
                <v:textbox>
                  <w:txbxContent>
                    <w:p w14:paraId="12A5757E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CF7905"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612101D7">
                <wp:simplePos x="0" y="0"/>
                <wp:positionH relativeFrom="column">
                  <wp:posOffset>76200</wp:posOffset>
                </wp:positionH>
                <wp:positionV relativeFrom="paragraph">
                  <wp:posOffset>18415</wp:posOffset>
                </wp:positionV>
                <wp:extent cx="5339120" cy="4603750"/>
                <wp:effectExtent l="0" t="19050" r="0" b="6350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339120" cy="4603750"/>
                          <a:chOff x="82550" y="0"/>
                          <a:chExt cx="5339120" cy="4603750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B15559" w:rsidRDefault="00B15559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B15559" w:rsidRPr="006A0AA5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B15559" w:rsidRDefault="00B15559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82550" y="4004246"/>
                            <a:ext cx="1480720" cy="58249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E4AA4D" w14:textId="77777777" w:rsidR="00B15559" w:rsidRPr="006A0AA5" w:rsidRDefault="00B15559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  <w:p w14:paraId="7FF4498D" w14:textId="012495E1" w:rsidR="00B15559" w:rsidRPr="006A0AA5" w:rsidRDefault="00B15559" w:rsidP="0034703D">
                              <w:pPr>
                                <w:spacing w:after="0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48" y="4009020"/>
                            <a:ext cx="1442145" cy="56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CD78E" w14:textId="77777777" w:rsidR="00B15559" w:rsidRDefault="00B15559" w:rsidP="0034703D">
                              <w:pPr>
                                <w:spacing w:after="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  <w:p w14:paraId="59B696FD" w14:textId="3B890DA7" w:rsidR="00B15559" w:rsidRDefault="00B15559" w:rsidP="0034703D">
                              <w:pPr>
                                <w:spacing w:after="0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815089" y="4035384"/>
                            <a:ext cx="1392865" cy="5683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81DCB3" w14:textId="44356B60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  <w:p w14:paraId="4CCB4FFC" w14:textId="411F86C4" w:rsidR="00B15559" w:rsidRPr="006A0AA5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082392" y="4004246"/>
                            <a:ext cx="1339278" cy="5677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B1E9AA" w14:textId="77777777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  <w:p w14:paraId="2EC85BDA" w14:textId="67E8585B" w:rsidR="00B15559" w:rsidRDefault="00B15559" w:rsidP="0034703D">
                              <w:pPr>
                                <w:spacing w:after="0" w:line="257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B15559" w:rsidRDefault="00B15559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D19148F" id="_x0000_s1469" style="position:absolute;margin-left:6pt;margin-top:1.45pt;width:420.4pt;height:362.5pt;z-index:251803136;mso-width-relative:margin;mso-height-relative:margin" coordorigin="825" coordsize="53391,460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">
                <v:rect id="Rectangle 1961" o:spid="_x0000_s1470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71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72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73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0" o:spid="_x0000_s1474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75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4" o:spid="_x0000_s1476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77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78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79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0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81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2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83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84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B15559" w:rsidRDefault="00B15559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85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86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87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88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1" o:title="A close up of a sign&#10;&#10;Description automatically generated"/>
                </v:shape>
                <v:shape id="Picture 591" o:spid="_x0000_s1489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90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91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92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93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94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5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7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8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9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B15559" w:rsidRPr="006A0AA5" w:rsidRDefault="00B15559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00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B15559" w:rsidRDefault="00B15559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01" type="#_x0000_t202" style="position:absolute;left:825;top:40042;width:14807;height:5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6EE4AA4D" w14:textId="77777777" w:rsidR="00B15559" w:rsidRPr="006A0AA5" w:rsidRDefault="00B15559" w:rsidP="0034703D">
                        <w:pPr>
                          <w:spacing w:after="0"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  <w:p w14:paraId="7FF4498D" w14:textId="012495E1" w:rsidR="00B15559" w:rsidRPr="006A0AA5" w:rsidRDefault="00B15559" w:rsidP="0034703D">
                        <w:pPr>
                          <w:spacing w:after="0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2" type="#_x0000_t202" style="position:absolute;left:13729;top:40090;width:14421;height:563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383CD78E" w14:textId="77777777" w:rsidR="00B15559" w:rsidRDefault="00B15559" w:rsidP="0034703D">
                        <w:pPr>
                          <w:spacing w:after="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  <w:p w14:paraId="59B696FD" w14:textId="3B890DA7" w:rsidR="00B15559" w:rsidRDefault="00B15559" w:rsidP="0034703D">
                        <w:pPr>
                          <w:spacing w:after="0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03" type="#_x0000_t202" style="position:absolute;left:28150;top:40353;width:13929;height:56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7181DCB3" w14:textId="44356B60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  <w:p w14:paraId="4CCB4FFC" w14:textId="411F86C4" w:rsidR="00B15559" w:rsidRPr="006A0AA5" w:rsidRDefault="00B15559" w:rsidP="0034703D">
                        <w:pPr>
                          <w:spacing w:after="0" w:line="257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04" type="#_x0000_t202" style="position:absolute;left:40823;top:40042;width:13393;height:56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BB1E9AA" w14:textId="77777777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  <w:p w14:paraId="2EC85BDA" w14:textId="67E8585B" w:rsidR="00B15559" w:rsidRDefault="00B15559" w:rsidP="0034703D">
                        <w:pPr>
                          <w:spacing w:after="0" w:line="257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05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Freeform 66" o:spid="_x0000_s1506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_x0000_s1507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B15559" w:rsidRDefault="00B15559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59E7A8CC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3" w14:textId="289F0957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4" w14:textId="549450F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8D311CD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783622D2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69FC877A">
                <wp:simplePos x="0" y="0"/>
                <wp:positionH relativeFrom="column">
                  <wp:posOffset>859580</wp:posOffset>
                </wp:positionH>
                <wp:positionV relativeFrom="paragraph">
                  <wp:posOffset>274562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08" type="#_x0000_t202" style="position:absolute;margin-left:67.7pt;margin-top:21.6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k0srQ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" filled="f" stroked="f">
                <v:stroke dashstyle="dash"/>
                <v:textbox>
                  <w:txbxContent>
                    <w:p w14:paraId="65AC4292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7" w14:textId="27437BD1" w:rsidR="00AA3C95" w:rsidRPr="00577486" w:rsidRDefault="00AB7F84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50D5BD17">
                <wp:simplePos x="0" y="0"/>
                <wp:positionH relativeFrom="column">
                  <wp:posOffset>4179570</wp:posOffset>
                </wp:positionH>
                <wp:positionV relativeFrom="paragraph">
                  <wp:posOffset>5325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B15559" w:rsidRPr="008005C2" w:rsidRDefault="00B15559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09" type="#_x0000_t202" style="position:absolute;margin-left:329.1pt;margin-top:.4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" filled="f" stroked="f">
                <v:stroke dashstyle="dash"/>
                <v:textbox>
                  <w:txbxContent>
                    <w:p w14:paraId="1C82BC73" w14:textId="77777777" w:rsidR="00B15559" w:rsidRPr="008005C2" w:rsidRDefault="00B15559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6DE5DE65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2429393F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FF1FF85" w:rsidR="00AA3C95" w:rsidRPr="00577486" w:rsidRDefault="00F30A8B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2304896" behindDoc="0" locked="0" layoutInCell="1" allowOverlap="1" wp14:anchorId="5A59C47D" wp14:editId="4DBFAAF3">
            <wp:simplePos x="0" y="0"/>
            <wp:positionH relativeFrom="column">
              <wp:posOffset>1617980</wp:posOffset>
            </wp:positionH>
            <wp:positionV relativeFrom="paragraph">
              <wp:posOffset>226060</wp:posOffset>
            </wp:positionV>
            <wp:extent cx="1014730" cy="1014730"/>
            <wp:effectExtent l="0" t="0" r="0" b="0"/>
            <wp:wrapNone/>
            <wp:docPr id="1489" name="Picture 1489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4730" cy="10147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8992" behindDoc="0" locked="0" layoutInCell="1" allowOverlap="1" wp14:anchorId="67489E71" wp14:editId="48446D3A">
            <wp:simplePos x="0" y="0"/>
            <wp:positionH relativeFrom="column">
              <wp:posOffset>3900805</wp:posOffset>
            </wp:positionH>
            <wp:positionV relativeFrom="paragraph">
              <wp:posOffset>231821</wp:posOffset>
            </wp:positionV>
            <wp:extent cx="1015251" cy="1015205"/>
            <wp:effectExtent l="0" t="0" r="0" b="0"/>
            <wp:wrapNone/>
            <wp:docPr id="1494" name="Picture 1494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6944" behindDoc="0" locked="0" layoutInCell="1" allowOverlap="1" wp14:anchorId="1B1EF63D" wp14:editId="151C5944">
            <wp:simplePos x="0" y="0"/>
            <wp:positionH relativeFrom="column">
              <wp:posOffset>3042363</wp:posOffset>
            </wp:positionH>
            <wp:positionV relativeFrom="paragraph">
              <wp:posOffset>245156</wp:posOffset>
            </wp:positionV>
            <wp:extent cx="1015251" cy="1015205"/>
            <wp:effectExtent l="0" t="0" r="0" b="0"/>
            <wp:wrapNone/>
            <wp:docPr id="1493" name="Picture 149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drawing>
          <wp:anchor distT="0" distB="0" distL="114300" distR="114300" simplePos="0" relativeHeight="252302848" behindDoc="0" locked="0" layoutInCell="1" allowOverlap="1" wp14:anchorId="1BA60EBE" wp14:editId="718FE9F9">
            <wp:simplePos x="0" y="0"/>
            <wp:positionH relativeFrom="column">
              <wp:posOffset>603250</wp:posOffset>
            </wp:positionH>
            <wp:positionV relativeFrom="paragraph">
              <wp:posOffset>245110</wp:posOffset>
            </wp:positionV>
            <wp:extent cx="1015251" cy="1015205"/>
            <wp:effectExtent l="0" t="0" r="0" b="0"/>
            <wp:wrapNone/>
            <wp:docPr id="110" name="Picture 110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9" name="Picture 349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5251" cy="1015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22E40CB" w14:textId="4BDD519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06C1A4BB" w:rsidR="00AA3C95" w:rsidRPr="00577486" w:rsidRDefault="0034703D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41C2B1B0">
                <wp:simplePos x="0" y="0"/>
                <wp:positionH relativeFrom="column">
                  <wp:posOffset>4127500</wp:posOffset>
                </wp:positionH>
                <wp:positionV relativeFrom="paragraph">
                  <wp:posOffset>49720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10" type="#_x0000_t202" style="position:absolute;margin-left:325pt;margin-top:39.15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" filled="f" stroked="f">
                <v:stroke dashstyle="dash"/>
                <v:textbox>
                  <w:txbxContent>
                    <w:p w14:paraId="02BFBD69" w14:textId="1C386D50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7BC207FA">
                <wp:simplePos x="0" y="0"/>
                <wp:positionH relativeFrom="margin">
                  <wp:posOffset>3202305</wp:posOffset>
                </wp:positionH>
                <wp:positionV relativeFrom="paragraph">
                  <wp:posOffset>488315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B15559" w:rsidRPr="008005C2" w:rsidRDefault="00B15559" w:rsidP="0034703D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11" type="#_x0000_t202" style="position:absolute;margin-left:252.15pt;margin-top:38.45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" filled="f" stroked="f">
                <v:stroke dashstyle="dash"/>
                <v:textbox>
                  <w:txbxContent>
                    <w:p w14:paraId="78D0078A" w14:textId="40510B24" w:rsidR="00B15559" w:rsidRPr="008005C2" w:rsidRDefault="00B15559" w:rsidP="0034703D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4FA3AD01">
                <wp:simplePos x="0" y="0"/>
                <wp:positionH relativeFrom="column">
                  <wp:posOffset>1829124</wp:posOffset>
                </wp:positionH>
                <wp:positionV relativeFrom="paragraph">
                  <wp:posOffset>473950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12" type="#_x0000_t202" style="position:absolute;margin-left:144.05pt;margin-top:37.3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DAF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" filled="f" stroked="f">
                <v:stroke dashstyle="dash"/>
                <v:textbox>
                  <w:txbxContent>
                    <w:p w14:paraId="4131B1C2" w14:textId="15CAEA5E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38B41191">
                <wp:simplePos x="0" y="0"/>
                <wp:positionH relativeFrom="column">
                  <wp:posOffset>759460</wp:posOffset>
                </wp:positionH>
                <wp:positionV relativeFrom="paragraph">
                  <wp:posOffset>474527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B15559" w:rsidRPr="008005C2" w:rsidRDefault="00B15559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13" type="#_x0000_t202" style="position:absolute;margin-left:59.8pt;margin-top:37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" filled="f" stroked="f">
                <v:stroke dashstyle="dash"/>
                <v:textbox>
                  <w:txbxContent>
                    <w:p w14:paraId="558F1D96" w14:textId="6BF2A366" w:rsidR="00B15559" w:rsidRPr="008005C2" w:rsidRDefault="00B15559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62B84493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B15559" w:rsidRPr="00440364" w:rsidRDefault="00B15559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>[cumulus@host1 ~]# sudo ip route add 172.16.0.0/16 dev eth2 via 172.16.10.254</w:t>
                            </w:r>
                          </w:p>
                          <w:p w14:paraId="222E491D" w14:textId="77777777" w:rsidR="00B15559" w:rsidRPr="00440364" w:rsidRDefault="00B15559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14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">
                <v:textbox>
                  <w:txbxContent>
                    <w:p w14:paraId="222E491C" w14:textId="2AFB8A13" w:rsidR="00B15559" w:rsidRPr="00440364" w:rsidRDefault="00B15559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sudo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B15559" w:rsidRPr="00440364" w:rsidRDefault="00B15559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ip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e:00:01:01</w:t>
            </w:r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e:00:01:02</w:t>
            </w:r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lastRenderedPageBreak/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B15559" w:rsidRPr="005526A3" w:rsidRDefault="00B1555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0 ip address 172.16.10.253/24</w:t>
                            </w:r>
                          </w:p>
                          <w:p w14:paraId="222E4927" w14:textId="39AA17F7" w:rsidR="00B15559" w:rsidRDefault="00B15559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0 ip address-virtual 00:00:5e:00:01:01 172.16.10.254/24</w:t>
                            </w:r>
                          </w:p>
                          <w:p w14:paraId="75BFC271" w14:textId="77777777" w:rsidR="00B15559" w:rsidRPr="005526A3" w:rsidRDefault="00B15559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B15559" w:rsidRPr="005526A3" w:rsidRDefault="00B15559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0 ip address 172.16.20.253/24</w:t>
                            </w:r>
                          </w:p>
                          <w:p w14:paraId="71896090" w14:textId="196FD08E" w:rsidR="00B15559" w:rsidRDefault="00B1555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0 ip address-virtual 00:00:5e:00:01:02 172.16.20.254/24</w:t>
                            </w:r>
                          </w:p>
                          <w:p w14:paraId="222E492A" w14:textId="7C02FB4E" w:rsidR="00B15559" w:rsidRPr="005526A3" w:rsidRDefault="00B1555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2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15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">
                <v:textbox>
                  <w:txbxContent>
                    <w:p w14:paraId="222E4925" w14:textId="4D662AC8" w:rsidR="00B15559" w:rsidRPr="005526A3" w:rsidRDefault="00B1555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B15559" w:rsidRDefault="00B15559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B15559" w:rsidRPr="005526A3" w:rsidRDefault="00B15559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B15559" w:rsidRPr="005526A3" w:rsidRDefault="00B15559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B15559" w:rsidRDefault="00B1555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B15559" w:rsidRPr="005526A3" w:rsidRDefault="00B1555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B15559" w:rsidRPr="005526A3" w:rsidRDefault="00B1555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10 ip address 172.16.10.252/24</w:t>
                            </w:r>
                          </w:p>
                          <w:p w14:paraId="222E491F" w14:textId="39307000" w:rsidR="00B15559" w:rsidRDefault="00B1555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net add vlan 10 ip address-virtual 00:00:5e:00:01:01 172.16.10.254/24</w:t>
                            </w:r>
                          </w:p>
                          <w:p w14:paraId="3208F548" w14:textId="77777777" w:rsidR="00B15559" w:rsidRPr="005526A3" w:rsidRDefault="00B15559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B15559" w:rsidRPr="005526A3" w:rsidRDefault="00B15559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add vlan 20 ip address 172.16.20.252/24</w:t>
                            </w:r>
                          </w:p>
                          <w:p w14:paraId="6BC06FEE" w14:textId="5F2CA59F" w:rsidR="00B15559" w:rsidRDefault="00B15559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net add vlan 20 ip address-virtual 00:00:5e:00:01:02 172.16.20.254/24</w:t>
                            </w:r>
                          </w:p>
                          <w:p w14:paraId="222E4924" w14:textId="63842281" w:rsidR="00B15559" w:rsidRPr="005526A3" w:rsidRDefault="00B15559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1:mgmt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16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">
                <v:textbox>
                  <w:txbxContent>
                    <w:p w14:paraId="222E491E" w14:textId="12457563" w:rsidR="00B15559" w:rsidRPr="005526A3" w:rsidRDefault="00B1555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B15559" w:rsidRDefault="00B1555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vlan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B15559" w:rsidRPr="005526A3" w:rsidRDefault="00B15559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B15559" w:rsidRPr="005526A3" w:rsidRDefault="00B15559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B15559" w:rsidRDefault="00B15559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vlan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B15559" w:rsidRPr="005526A3" w:rsidRDefault="00B15559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vlan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ip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B15559" w:rsidRPr="00226715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1 ttl=63 time=3.48 ms</w:t>
                            </w:r>
                          </w:p>
                          <w:p w14:paraId="222E492F" w14:textId="2666FE7C" w:rsidR="00B15559" w:rsidRPr="00C962CB" w:rsidRDefault="00B15559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64 bytes from 172.16.20.19: icmp_seq=2 ttl=63 time=1.1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17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">
                <v:textbox>
                  <w:txbxContent>
                    <w:p w14:paraId="2B2C2025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B15559" w:rsidRPr="00226715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B15559" w:rsidRPr="00C962CB" w:rsidRDefault="00B15559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5C896D67" w14:textId="1F276C45" w:rsidR="006F31AB" w:rsidRDefault="00D27EA9" w:rsidP="004C31ED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~]#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>traceroute to 172.16.20.19 (172.16.20.19), 30 hops max, 60 byte packets</w:t>
                            </w:r>
                          </w:p>
                          <w:p w14:paraId="7ACACBA9" w14:textId="77777777" w:rsidR="00B15559" w:rsidRPr="00271D0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1  172.16.10.254 (172.16.10.254)  1.271 ms  1.431 ms  1.412 ms</w:t>
                            </w:r>
                          </w:p>
                          <w:p w14:paraId="222E4933" w14:textId="50F41EBC" w:rsidR="00B15559" w:rsidRPr="00C962CB" w:rsidRDefault="00B15559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2  172.16.20.19 (172.16.20.19)  1.564 ms  1.593 ms  1.595 m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18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">
                <v:textbox>
                  <w:txbxContent>
                    <w:p w14:paraId="0090853A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B15559" w:rsidRPr="00271D0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B15559" w:rsidRPr="00C962CB" w:rsidRDefault="00B15559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sectPr w:rsidR="006F31AB" w:rsidSect="00621E56">
      <w:headerReference w:type="default" r:id="rId30"/>
      <w:footerReference w:type="default" r:id="rId3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AB4C1D" w14:textId="77777777" w:rsidR="00060DC9" w:rsidRDefault="00060DC9" w:rsidP="00602602">
      <w:pPr>
        <w:spacing w:after="0" w:line="240" w:lineRule="auto"/>
      </w:pPr>
      <w:r>
        <w:separator/>
      </w:r>
    </w:p>
  </w:endnote>
  <w:endnote w:type="continuationSeparator" w:id="0">
    <w:p w14:paraId="5B4C3D69" w14:textId="77777777" w:rsidR="00060DC9" w:rsidRDefault="00060DC9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B15559" w:rsidRDefault="00B1555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B15559" w:rsidRDefault="00B15559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901178" w14:textId="77777777" w:rsidR="00060DC9" w:rsidRDefault="00060DC9" w:rsidP="00602602">
      <w:pPr>
        <w:spacing w:after="0" w:line="240" w:lineRule="auto"/>
      </w:pPr>
      <w:r>
        <w:separator/>
      </w:r>
    </w:p>
  </w:footnote>
  <w:footnote w:type="continuationSeparator" w:id="0">
    <w:p w14:paraId="0FB13206" w14:textId="77777777" w:rsidR="00060DC9" w:rsidRDefault="00060DC9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2E449D" w14:textId="18AE9111" w:rsidR="00B15559" w:rsidRDefault="00B15559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B15559" w:rsidRPr="002E4E3D" w:rsidRDefault="00B15559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19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B15559" w:rsidRPr="002E4E3D" w:rsidRDefault="00B15559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B15559" w:rsidRPr="00B012F8" w:rsidRDefault="00B15559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20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B15559" w:rsidRPr="00B012F8" w:rsidRDefault="00B15559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B15559" w:rsidRPr="00E438DF" w:rsidRDefault="00B15559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21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B15559" w:rsidRPr="00E438DF" w:rsidRDefault="00B15559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B15559" w:rsidRPr="00F868E1" w:rsidRDefault="00B15559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22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" filled="f" stroked="f">
              <v:textbox style="mso-fit-shape-to-text:t">
                <w:txbxContent>
                  <w:p w14:paraId="79FB5544" w14:textId="6079E3CE" w:rsidR="00B15559" w:rsidRPr="00F868E1" w:rsidRDefault="00B15559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E463CDE"/>
    <w:multiLevelType w:val="hybridMultilevel"/>
    <w:tmpl w:val="AF12F824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41440387"/>
    <w:multiLevelType w:val="hybridMultilevel"/>
    <w:tmpl w:val="2B6AEF78"/>
    <w:lvl w:ilvl="0" w:tplc="8ED2B88A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color w:val="auto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A4A4EE1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1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5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65F542B6"/>
    <w:multiLevelType w:val="hybridMultilevel"/>
    <w:tmpl w:val="157ED7C0"/>
    <w:lvl w:ilvl="0" w:tplc="96FCCB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4AF75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CFC3D0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E48AD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F618F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D2C188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A22596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D48E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C83C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2" w15:restartNumberingAfterBreak="0">
    <w:nsid w:val="6E7971FE"/>
    <w:multiLevelType w:val="hybridMultilevel"/>
    <w:tmpl w:val="5624376E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4" w15:restartNumberingAfterBreak="0">
    <w:nsid w:val="75896415"/>
    <w:multiLevelType w:val="hybridMultilevel"/>
    <w:tmpl w:val="76FE7C10"/>
    <w:lvl w:ilvl="0" w:tplc="EEDACF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74A28F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0C0179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30886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64240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B432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D6054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C66051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C8BC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0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72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3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4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5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5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51"/>
  </w:num>
  <w:num w:numId="18">
    <w:abstractNumId w:val="53"/>
  </w:num>
  <w:num w:numId="19">
    <w:abstractNumId w:val="44"/>
  </w:num>
  <w:num w:numId="20">
    <w:abstractNumId w:val="63"/>
  </w:num>
  <w:num w:numId="21">
    <w:abstractNumId w:val="57"/>
  </w:num>
  <w:num w:numId="22">
    <w:abstractNumId w:val="16"/>
  </w:num>
  <w:num w:numId="23">
    <w:abstractNumId w:val="58"/>
  </w:num>
  <w:num w:numId="24">
    <w:abstractNumId w:val="38"/>
  </w:num>
  <w:num w:numId="25">
    <w:abstractNumId w:val="73"/>
  </w:num>
  <w:num w:numId="26">
    <w:abstractNumId w:val="35"/>
  </w:num>
  <w:num w:numId="27">
    <w:abstractNumId w:val="69"/>
  </w:num>
  <w:num w:numId="28">
    <w:abstractNumId w:val="49"/>
  </w:num>
  <w:num w:numId="29">
    <w:abstractNumId w:val="4"/>
  </w:num>
  <w:num w:numId="30">
    <w:abstractNumId w:val="61"/>
  </w:num>
  <w:num w:numId="31">
    <w:abstractNumId w:val="41"/>
  </w:num>
  <w:num w:numId="32">
    <w:abstractNumId w:val="47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71"/>
  </w:num>
  <w:num w:numId="39">
    <w:abstractNumId w:val="74"/>
  </w:num>
  <w:num w:numId="40">
    <w:abstractNumId w:val="50"/>
  </w:num>
  <w:num w:numId="41">
    <w:abstractNumId w:val="75"/>
  </w:num>
  <w:num w:numId="42">
    <w:abstractNumId w:val="11"/>
  </w:num>
  <w:num w:numId="43">
    <w:abstractNumId w:val="17"/>
  </w:num>
  <w:num w:numId="44">
    <w:abstractNumId w:val="23"/>
  </w:num>
  <w:num w:numId="45">
    <w:abstractNumId w:val="43"/>
  </w:num>
  <w:num w:numId="46">
    <w:abstractNumId w:val="67"/>
  </w:num>
  <w:num w:numId="47">
    <w:abstractNumId w:val="52"/>
  </w:num>
  <w:num w:numId="48">
    <w:abstractNumId w:val="15"/>
  </w:num>
  <w:num w:numId="49">
    <w:abstractNumId w:val="8"/>
  </w:num>
  <w:num w:numId="50">
    <w:abstractNumId w:val="48"/>
  </w:num>
  <w:num w:numId="51">
    <w:abstractNumId w:val="72"/>
  </w:num>
  <w:num w:numId="52">
    <w:abstractNumId w:val="54"/>
  </w:num>
  <w:num w:numId="53">
    <w:abstractNumId w:val="68"/>
  </w:num>
  <w:num w:numId="54">
    <w:abstractNumId w:val="29"/>
  </w:num>
  <w:num w:numId="55">
    <w:abstractNumId w:val="13"/>
  </w:num>
  <w:num w:numId="56">
    <w:abstractNumId w:val="59"/>
  </w:num>
  <w:num w:numId="57">
    <w:abstractNumId w:val="10"/>
  </w:num>
  <w:num w:numId="58">
    <w:abstractNumId w:val="18"/>
  </w:num>
  <w:num w:numId="59">
    <w:abstractNumId w:val="60"/>
  </w:num>
  <w:num w:numId="60">
    <w:abstractNumId w:val="0"/>
  </w:num>
  <w:num w:numId="61">
    <w:abstractNumId w:val="3"/>
  </w:num>
  <w:num w:numId="62">
    <w:abstractNumId w:val="70"/>
  </w:num>
  <w:num w:numId="63">
    <w:abstractNumId w:val="66"/>
  </w:num>
  <w:num w:numId="64">
    <w:abstractNumId w:val="65"/>
  </w:num>
  <w:num w:numId="65">
    <w:abstractNumId w:val="45"/>
  </w:num>
  <w:num w:numId="66">
    <w:abstractNumId w:val="42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 w:numId="71">
    <w:abstractNumId w:val="64"/>
  </w:num>
  <w:num w:numId="72">
    <w:abstractNumId w:val="56"/>
  </w:num>
  <w:num w:numId="73">
    <w:abstractNumId w:val="62"/>
  </w:num>
  <w:num w:numId="74">
    <w:abstractNumId w:val="46"/>
  </w:num>
  <w:num w:numId="75">
    <w:abstractNumId w:val="40"/>
  </w:num>
  <w:num w:numId="76">
    <w:abstractNumId w:val="39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16F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0DC9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039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41AE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6A9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E7F83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2F9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3EC3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2C7E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37FBA"/>
    <w:rsid w:val="003413ED"/>
    <w:rsid w:val="00343A86"/>
    <w:rsid w:val="00346316"/>
    <w:rsid w:val="0034659A"/>
    <w:rsid w:val="0034703D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5750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332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1ED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0FAA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1D87"/>
    <w:rsid w:val="004E20C4"/>
    <w:rsid w:val="004E20FD"/>
    <w:rsid w:val="004E5156"/>
    <w:rsid w:val="004E5838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13E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565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31AB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71A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BBB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0EDB"/>
    <w:rsid w:val="00901E52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BCD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5C0A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B7F84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559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2F8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2E11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15F3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79B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041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2A63"/>
    <w:rsid w:val="00C240F5"/>
    <w:rsid w:val="00C24668"/>
    <w:rsid w:val="00C25188"/>
    <w:rsid w:val="00C26842"/>
    <w:rsid w:val="00C2790B"/>
    <w:rsid w:val="00C27BAA"/>
    <w:rsid w:val="00C3017E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783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43E0"/>
    <w:rsid w:val="00D0515E"/>
    <w:rsid w:val="00D06E96"/>
    <w:rsid w:val="00D0759E"/>
    <w:rsid w:val="00D07E34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5CF"/>
    <w:rsid w:val="00D74C43"/>
    <w:rsid w:val="00D75874"/>
    <w:rsid w:val="00D75E9B"/>
    <w:rsid w:val="00D76304"/>
    <w:rsid w:val="00D76EF5"/>
    <w:rsid w:val="00D774E8"/>
    <w:rsid w:val="00D77E79"/>
    <w:rsid w:val="00D829AC"/>
    <w:rsid w:val="00D829E1"/>
    <w:rsid w:val="00D82C67"/>
    <w:rsid w:val="00D82D32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341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57D28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32E8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0A8B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4FDF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23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6884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32719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5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7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85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866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36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9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5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37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8262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0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616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32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54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25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47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635369">
          <w:marLeft w:val="547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34" Type="http://schemas.openxmlformats.org/officeDocument/2006/relationships/customXml" Target="../customXml/item5.xml"/><Relationship Id="rId7" Type="http://schemas.openxmlformats.org/officeDocument/2006/relationships/settings" Target="settings.xml"/><Relationship Id="rId12" Type="http://schemas.openxmlformats.org/officeDocument/2006/relationships/hyperlink" Target="https://air.cumulusnetworks.com/Logi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u-academy-support@nvidia.com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1.xml"/><Relationship Id="rId8" Type="http://schemas.openxmlformats.org/officeDocument/2006/relationships/webSettings" Target="webSetting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74fb9a8a-2bee-41d8-b9b8-cde3039886de"/>
    <TaxKeywordTaxHTField xmlns="74fb9a8a-2bee-41d8-b9b8-cde3039886de">
      <Terms xmlns="http://schemas.microsoft.com/office/infopath/2007/PartnerControls"/>
    </TaxKeywordTaxHTField>
    <_dlc_DocId xmlns="74fb9a8a-2bee-41d8-b9b8-cde3039886de">ACDMY-452518793-68394</_dlc_DocId>
    <_dlc_DocIdUrl xmlns="74fb9a8a-2bee-41d8-b9b8-cde3039886de">
      <Url>https://nvidia.sharepoint.com/sites/NBU-AcademyDM/_layouts/15/DocIdRedir.aspx?ID=ACDMY-452518793-68394</Url>
      <Description>ACDMY-452518793-68394</Description>
    </_dlc_DocIdUrl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3AD8EEE4F0A4E4A8DBC873564CB79EB" ma:contentTypeVersion="44" ma:contentTypeDescription="Create a new document." ma:contentTypeScope="" ma:versionID="26bb5a0bee194df24787d61edbe3d7a2">
  <xsd:schema xmlns:xsd="http://www.w3.org/2001/XMLSchema" xmlns:xs="http://www.w3.org/2001/XMLSchema" xmlns:p="http://schemas.microsoft.com/office/2006/metadata/properties" xmlns:ns2="74fb9a8a-2bee-41d8-b9b8-cde3039886de" xmlns:ns4="0f27c839-afa7-4769-b783-f4ed7ae59c38" targetNamespace="http://schemas.microsoft.com/office/2006/metadata/properties" ma:root="true" ma:fieldsID="eada25880aaab2b13954be5c15fe93f1" ns2:_="" ns4:_="">
    <xsd:import namespace="74fb9a8a-2bee-41d8-b9b8-cde3039886de"/>
    <xsd:import namespace="0f27c839-afa7-4769-b783-f4ed7ae59c38"/>
    <xsd:element name="properties">
      <xsd:complexType>
        <xsd:sequence>
          <xsd:element name="documentManagement">
            <xsd:complexType>
              <xsd:all>
                <xsd:element ref="ns2:TaxCatchAll" minOccurs="0"/>
                <xsd:element ref="ns2:TaxCatchAllLabel" minOccurs="0"/>
                <xsd:element ref="ns2:TaxKeywordTaxHTField" minOccurs="0"/>
                <xsd:element ref="ns2:_dlc_DocId" minOccurs="0"/>
                <xsd:element ref="ns2:_dlc_DocIdUrl" minOccurs="0"/>
                <xsd:element ref="ns2:_dlc_DocIdPersistId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AutoKeyPoints" minOccurs="0"/>
                <xsd:element ref="ns4:MediaServiceKeyPoints" minOccurs="0"/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fb9a8a-2bee-41d8-b9b8-cde3039886de" elementFormDefault="qualified">
    <xsd:import namespace="http://schemas.microsoft.com/office/2006/documentManagement/types"/>
    <xsd:import namespace="http://schemas.microsoft.com/office/infopath/2007/PartnerControls"/>
    <xsd:element name="TaxCatchAll" ma:index="8" nillable="true" ma:displayName="Taxonomy Catch All Column" ma:hidden="true" ma:list="{990fef81-eedf-475f-be0f-8f0347f32737}" ma:internalName="TaxCatchAll" ma:readOnly="false" ma:showField="CatchAllData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9" nillable="true" ma:displayName="Taxonomy Catch All Column1" ma:hidden="true" ma:list="{990fef81-eedf-475f-be0f-8f0347f32737}" ma:internalName="TaxCatchAllLabel" ma:readOnly="true" ma:showField="CatchAllDataLabel" ma:web="74fb9a8a-2bee-41d8-b9b8-cde3039886d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KeywordTaxHTField" ma:index="10" nillable="true" ma:taxonomy="true" ma:internalName="TaxKeywordTaxHTField" ma:taxonomyFieldName="TaxKeyword" ma:displayName="Enterprise Keywords" ma:readOnly="false" ma:fieldId="{23f27201-bee3-471e-b2e7-b64fd8b7ca38}" ma:taxonomyMulti="true" ma:sspId="804b2a00-2846-4002-b30b-85ebaf4c019a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_dlc_DocId" ma:index="13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14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5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25" nillable="true" ma:displayName="Shared With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27c839-afa7-4769-b783-f4ed7ae59c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6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7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8" nillable="true" ma:displayName="Tags" ma:internalName="MediaServiceAutoTags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2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 ma:index="12" ma:displayName="Keywords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Props1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fae7c5ef-168a-4d51-be12-c86b4eeafb6c"/>
  </ds:schemaRefs>
</ds:datastoreItem>
</file>

<file path=customXml/itemProps3.xml><?xml version="1.0" encoding="utf-8"?>
<ds:datastoreItem xmlns:ds="http://schemas.openxmlformats.org/officeDocument/2006/customXml" ds:itemID="{C4171A24-80E9-4B34-89A2-635EC981E773}"/>
</file>

<file path=customXml/itemProps4.xml><?xml version="1.0" encoding="utf-8"?>
<ds:datastoreItem xmlns:ds="http://schemas.openxmlformats.org/officeDocument/2006/customXml" ds:itemID="{F698C197-3EAA-44EC-B1DA-B560F38B9015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5174F0A8-D5C3-4E80-BE1A-E37F5D3B15B5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46</Pages>
  <Words>3736</Words>
  <Characters>21301</Characters>
  <Application>Microsoft Office Word</Application>
  <DocSecurity>0</DocSecurity>
  <Lines>177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24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Tsila Ben Moshe</cp:lastModifiedBy>
  <cp:revision>11</cp:revision>
  <cp:lastPrinted>2018-04-16T14:11:00Z</cp:lastPrinted>
  <dcterms:created xsi:type="dcterms:W3CDTF">2021-01-12T10:34:00Z</dcterms:created>
  <dcterms:modified xsi:type="dcterms:W3CDTF">2021-03-15T0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6bcb92ed-9c5d-444b-8fac-62bfe30c4ddd</vt:lpwstr>
  </property>
  <property fmtid="{D5CDD505-2E9C-101B-9397-08002B2CF9AE}" pid="3" name="ContentTypeId">
    <vt:lpwstr>0x01010033AD8EEE4F0A4E4A8DBC873564CB79EB</vt:lpwstr>
  </property>
</Properties>
</file>